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89AE57" w14:textId="77777777" w:rsidR="00112D72" w:rsidRPr="005353CC" w:rsidRDefault="00626721" w:rsidP="005B590E">
      <w:pPr>
        <w:spacing w:line="276" w:lineRule="auto"/>
        <w:contextualSpacing/>
        <w:jc w:val="center"/>
        <w:rPr>
          <w:rFonts w:ascii="Times New Roman" w:hAnsi="Times New Roman" w:cs="Times New Roman"/>
          <w:b/>
        </w:rPr>
      </w:pPr>
      <w:r w:rsidRPr="005353CC">
        <w:rPr>
          <w:rFonts w:ascii="Times New Roman" w:hAnsi="Times New Roman" w:cs="Times New Roman"/>
          <w:b/>
        </w:rPr>
        <w:t>OSMANİYE KORKUT ATA ÜNİVERSİTESİ</w:t>
      </w:r>
    </w:p>
    <w:p w14:paraId="67F210D3" w14:textId="6C21E87C" w:rsidR="00C33F22" w:rsidRPr="005353CC" w:rsidRDefault="00626721" w:rsidP="005B590E">
      <w:pPr>
        <w:spacing w:line="276" w:lineRule="auto"/>
        <w:contextualSpacing/>
        <w:jc w:val="center"/>
        <w:rPr>
          <w:rFonts w:ascii="Times New Roman" w:hAnsi="Times New Roman" w:cs="Times New Roman"/>
          <w:b/>
        </w:rPr>
      </w:pPr>
      <w:r w:rsidRPr="005353CC">
        <w:rPr>
          <w:rFonts w:ascii="Times New Roman" w:hAnsi="Times New Roman" w:cs="Times New Roman"/>
          <w:b/>
        </w:rPr>
        <w:t xml:space="preserve">KADİRLİ UYGULAMALI BİLİMLER </w:t>
      </w:r>
      <w:r w:rsidR="00E3736F">
        <w:rPr>
          <w:rFonts w:ascii="Times New Roman" w:hAnsi="Times New Roman" w:cs="Times New Roman"/>
          <w:b/>
        </w:rPr>
        <w:t>FAKÜLTESİ</w:t>
      </w:r>
    </w:p>
    <w:p w14:paraId="5C201FF4" w14:textId="77CA4B2B" w:rsidR="00C33F22" w:rsidRPr="005353CC" w:rsidRDefault="00626721" w:rsidP="005353CC">
      <w:pPr>
        <w:spacing w:line="276" w:lineRule="auto"/>
        <w:contextualSpacing/>
        <w:jc w:val="center"/>
        <w:rPr>
          <w:rFonts w:ascii="Times New Roman" w:hAnsi="Times New Roman" w:cs="Times New Roman"/>
        </w:rPr>
      </w:pPr>
      <w:r w:rsidRPr="005353CC">
        <w:rPr>
          <w:rFonts w:ascii="Times New Roman" w:hAnsi="Times New Roman" w:cs="Times New Roman"/>
          <w:b/>
        </w:rPr>
        <w:t>20</w:t>
      </w:r>
      <w:r w:rsidR="008B0551" w:rsidRPr="005353CC">
        <w:rPr>
          <w:rFonts w:ascii="Times New Roman" w:hAnsi="Times New Roman" w:cs="Times New Roman"/>
          <w:b/>
        </w:rPr>
        <w:t>2</w:t>
      </w:r>
      <w:r w:rsidR="009D23D4" w:rsidRPr="005353CC">
        <w:rPr>
          <w:rFonts w:ascii="Times New Roman" w:hAnsi="Times New Roman" w:cs="Times New Roman"/>
          <w:b/>
        </w:rPr>
        <w:t>1</w:t>
      </w:r>
      <w:r w:rsidR="005B590E" w:rsidRPr="005353CC">
        <w:rPr>
          <w:rFonts w:ascii="Times New Roman" w:hAnsi="Times New Roman" w:cs="Times New Roman"/>
          <w:b/>
        </w:rPr>
        <w:t>-202</w:t>
      </w:r>
      <w:r w:rsidR="002201C7" w:rsidRPr="005353CC">
        <w:rPr>
          <w:rFonts w:ascii="Times New Roman" w:hAnsi="Times New Roman" w:cs="Times New Roman"/>
          <w:b/>
        </w:rPr>
        <w:t xml:space="preserve">2 </w:t>
      </w:r>
      <w:r w:rsidR="00421EFE" w:rsidRPr="005353CC">
        <w:rPr>
          <w:rFonts w:ascii="Times New Roman" w:hAnsi="Times New Roman" w:cs="Times New Roman"/>
          <w:b/>
        </w:rPr>
        <w:t>BAHAR</w:t>
      </w:r>
      <w:r w:rsidRPr="005353CC">
        <w:rPr>
          <w:rFonts w:ascii="Times New Roman" w:hAnsi="Times New Roman" w:cs="Times New Roman"/>
          <w:b/>
        </w:rPr>
        <w:t xml:space="preserve"> YARIYILI </w:t>
      </w:r>
      <w:r w:rsidR="00CA512F">
        <w:rPr>
          <w:rFonts w:ascii="Times New Roman" w:hAnsi="Times New Roman" w:cs="Times New Roman"/>
          <w:b/>
        </w:rPr>
        <w:t>BÜT</w:t>
      </w:r>
      <w:r w:rsidRPr="005353CC">
        <w:rPr>
          <w:rFonts w:ascii="Times New Roman" w:hAnsi="Times New Roman" w:cs="Times New Roman"/>
          <w:b/>
        </w:rPr>
        <w:t xml:space="preserve"> PROGRAMI</w:t>
      </w:r>
    </w:p>
    <w:p w14:paraId="5776C382" w14:textId="77777777" w:rsidR="00C33F22" w:rsidRPr="005353CC" w:rsidRDefault="00DB29E1" w:rsidP="005B590E">
      <w:pPr>
        <w:spacing w:line="276" w:lineRule="auto"/>
        <w:contextualSpacing/>
        <w:rPr>
          <w:rFonts w:ascii="Times New Roman" w:hAnsi="Times New Roman" w:cs="Times New Roman"/>
          <w:b/>
          <w:color w:val="385623" w:themeColor="accent6" w:themeShade="80"/>
        </w:rPr>
      </w:pPr>
      <w:r w:rsidRPr="005353CC">
        <w:rPr>
          <w:rFonts w:ascii="Times New Roman" w:hAnsi="Times New Roman" w:cs="Times New Roman"/>
          <w:b/>
          <w:color w:val="385623" w:themeColor="accent6" w:themeShade="80"/>
        </w:rPr>
        <w:t xml:space="preserve">    </w:t>
      </w:r>
      <w:r w:rsidR="00626721" w:rsidRPr="005353CC">
        <w:rPr>
          <w:rFonts w:ascii="Times New Roman" w:hAnsi="Times New Roman" w:cs="Times New Roman"/>
          <w:b/>
          <w:color w:val="385623" w:themeColor="accent6" w:themeShade="80"/>
        </w:rPr>
        <w:t>ORGANİK TARIM İŞLETMECİLİĞİ 1. SINIF</w:t>
      </w:r>
    </w:p>
    <w:tbl>
      <w:tblPr>
        <w:tblStyle w:val="TabloKlavuzu"/>
        <w:tblW w:w="10812" w:type="dxa"/>
        <w:tblInd w:w="-17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79"/>
        <w:gridCol w:w="992"/>
        <w:gridCol w:w="3544"/>
        <w:gridCol w:w="3563"/>
        <w:gridCol w:w="1134"/>
      </w:tblGrid>
      <w:tr w:rsidR="00C33F22" w:rsidRPr="005353CC" w14:paraId="608A9319" w14:textId="77777777" w:rsidTr="00157742">
        <w:trPr>
          <w:trHeight w:val="283"/>
        </w:trPr>
        <w:tc>
          <w:tcPr>
            <w:tcW w:w="1579" w:type="dxa"/>
            <w:tcBorders>
              <w:top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02373356" w14:textId="77777777" w:rsidR="00C33F22" w:rsidRPr="005353CC" w:rsidRDefault="00626721" w:rsidP="005B590E">
            <w:pPr>
              <w:spacing w:line="276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GÜN</w:t>
            </w:r>
          </w:p>
        </w:tc>
        <w:tc>
          <w:tcPr>
            <w:tcW w:w="992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1AB92D4E" w14:textId="77777777" w:rsidR="00C33F22" w:rsidRPr="005353CC" w:rsidRDefault="00626721" w:rsidP="005B590E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DERS SAATİ</w:t>
            </w:r>
          </w:p>
        </w:tc>
        <w:tc>
          <w:tcPr>
            <w:tcW w:w="3544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4D0BD29E" w14:textId="77777777" w:rsidR="00C33F22" w:rsidRPr="005353CC" w:rsidRDefault="00626721" w:rsidP="005B590E">
            <w:pPr>
              <w:spacing w:line="276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DERSİN ADI</w:t>
            </w:r>
          </w:p>
        </w:tc>
        <w:tc>
          <w:tcPr>
            <w:tcW w:w="3563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599BDA9A" w14:textId="77777777" w:rsidR="00C33F22" w:rsidRPr="005353CC" w:rsidRDefault="00626721" w:rsidP="005B590E">
            <w:pPr>
              <w:spacing w:line="276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DERSİN SORUMLUSU</w:t>
            </w:r>
          </w:p>
        </w:tc>
        <w:tc>
          <w:tcPr>
            <w:tcW w:w="1134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</w:tcBorders>
            <w:vAlign w:val="center"/>
          </w:tcPr>
          <w:p w14:paraId="4B1E32AA" w14:textId="77777777" w:rsidR="00C33F22" w:rsidRPr="005353CC" w:rsidRDefault="00626721" w:rsidP="005B590E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DERS</w:t>
            </w:r>
            <w:r w:rsidR="004616E9" w:rsidRPr="005353CC">
              <w:rPr>
                <w:rFonts w:ascii="Times New Roman" w:hAnsi="Times New Roman" w:cs="Times New Roman"/>
                <w:b/>
              </w:rPr>
              <w:t>LİK</w:t>
            </w:r>
            <w:r w:rsidR="00657404" w:rsidRPr="005353CC">
              <w:rPr>
                <w:rFonts w:ascii="Times New Roman" w:hAnsi="Times New Roman" w:cs="Times New Roman"/>
                <w:b/>
              </w:rPr>
              <w:t xml:space="preserve"> NO</w:t>
            </w:r>
          </w:p>
        </w:tc>
      </w:tr>
      <w:tr w:rsidR="00A803AC" w:rsidRPr="005353CC" w14:paraId="48260897" w14:textId="77777777" w:rsidTr="00157742">
        <w:trPr>
          <w:trHeight w:val="283"/>
        </w:trPr>
        <w:tc>
          <w:tcPr>
            <w:tcW w:w="1579" w:type="dxa"/>
            <w:vMerge w:val="restart"/>
            <w:tcBorders>
              <w:top w:val="single" w:sz="12" w:space="0" w:color="auto"/>
            </w:tcBorders>
            <w:vAlign w:val="center"/>
          </w:tcPr>
          <w:p w14:paraId="405DEAB8" w14:textId="6B048F41" w:rsidR="00A803AC" w:rsidRPr="00F34CDD" w:rsidRDefault="00A803AC" w:rsidP="00F34CDD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04</w:t>
            </w:r>
            <w:r w:rsidRPr="00F34CDD">
              <w:rPr>
                <w:rFonts w:ascii="Times New Roman" w:hAnsi="Times New Roman" w:cs="Times New Roman"/>
                <w:b/>
                <w:bCs/>
              </w:rPr>
              <w:t>/0</w:t>
            </w:r>
            <w:r>
              <w:rPr>
                <w:rFonts w:ascii="Times New Roman" w:hAnsi="Times New Roman" w:cs="Times New Roman"/>
                <w:b/>
                <w:bCs/>
              </w:rPr>
              <w:t>7</w:t>
            </w:r>
            <w:r w:rsidRPr="00F34CDD">
              <w:rPr>
                <w:rFonts w:ascii="Times New Roman" w:hAnsi="Times New Roman" w:cs="Times New Roman"/>
                <w:b/>
                <w:bCs/>
              </w:rPr>
              <w:t>/2022</w:t>
            </w:r>
          </w:p>
          <w:p w14:paraId="3F3A2323" w14:textId="6E0272A7" w:rsidR="00A803AC" w:rsidRPr="00F34CDD" w:rsidRDefault="00A803AC" w:rsidP="00F34CDD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F34CDD">
              <w:rPr>
                <w:rFonts w:ascii="Times New Roman" w:hAnsi="Times New Roman" w:cs="Times New Roman"/>
                <w:b/>
                <w:bCs/>
              </w:rPr>
              <w:t>PAZARTESİ</w:t>
            </w:r>
          </w:p>
        </w:tc>
        <w:tc>
          <w:tcPr>
            <w:tcW w:w="992" w:type="dxa"/>
            <w:tcBorders>
              <w:top w:val="single" w:sz="12" w:space="0" w:color="auto"/>
            </w:tcBorders>
            <w:vAlign w:val="center"/>
          </w:tcPr>
          <w:p w14:paraId="3462D5A0" w14:textId="2E395AB5" w:rsidR="00A803AC" w:rsidRPr="005353CC" w:rsidRDefault="00A803AC" w:rsidP="0033790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0</w:t>
            </w:r>
            <w:r w:rsidRPr="005353CC">
              <w:rPr>
                <w:rFonts w:ascii="Times New Roman" w:hAnsi="Times New Roman" w:cs="Times New Roman"/>
                <w:b/>
              </w:rPr>
              <w:t>:</w:t>
            </w:r>
            <w:r>
              <w:rPr>
                <w:rFonts w:ascii="Times New Roman" w:hAnsi="Times New Roman" w:cs="Times New Roman"/>
                <w:b/>
              </w:rPr>
              <w:t>15</w:t>
            </w:r>
            <w:r w:rsidRPr="005353CC">
              <w:rPr>
                <w:rFonts w:ascii="Times New Roman" w:hAnsi="Times New Roman" w:cs="Times New Roman"/>
                <w:b/>
              </w:rPr>
              <w:t xml:space="preserve"> 1</w:t>
            </w:r>
            <w:r>
              <w:rPr>
                <w:rFonts w:ascii="Times New Roman" w:hAnsi="Times New Roman" w:cs="Times New Roman"/>
                <w:b/>
              </w:rPr>
              <w:t>1</w:t>
            </w:r>
            <w:r w:rsidRPr="005353CC">
              <w:rPr>
                <w:rFonts w:ascii="Times New Roman" w:hAnsi="Times New Roman" w:cs="Times New Roman"/>
                <w:b/>
              </w:rPr>
              <w:t>:00</w:t>
            </w:r>
          </w:p>
        </w:tc>
        <w:tc>
          <w:tcPr>
            <w:tcW w:w="3544" w:type="dxa"/>
            <w:tcBorders>
              <w:top w:val="single" w:sz="12" w:space="0" w:color="auto"/>
            </w:tcBorders>
            <w:vAlign w:val="center"/>
          </w:tcPr>
          <w:p w14:paraId="4EAA21C8" w14:textId="73545B0D" w:rsidR="00A803AC" w:rsidRPr="005353CC" w:rsidRDefault="00A803AC" w:rsidP="00337905">
            <w:pPr>
              <w:spacing w:line="276" w:lineRule="auto"/>
              <w:rPr>
                <w:rFonts w:ascii="Times New Roman" w:hAnsi="Times New Roman" w:cs="Times New Roman"/>
                <w:color w:val="000000"/>
              </w:rPr>
            </w:pPr>
            <w:r w:rsidRPr="005353CC">
              <w:rPr>
                <w:rFonts w:ascii="Times New Roman" w:hAnsi="Times New Roman" w:cs="Times New Roman"/>
              </w:rPr>
              <w:t>OTİ 108 EKOLOJİ</w:t>
            </w:r>
          </w:p>
        </w:tc>
        <w:tc>
          <w:tcPr>
            <w:tcW w:w="3563" w:type="dxa"/>
            <w:tcBorders>
              <w:top w:val="single" w:sz="12" w:space="0" w:color="auto"/>
            </w:tcBorders>
            <w:vAlign w:val="center"/>
          </w:tcPr>
          <w:p w14:paraId="6FDEDA82" w14:textId="0635F497" w:rsidR="00A803AC" w:rsidRPr="005353CC" w:rsidRDefault="00A803AC" w:rsidP="00337905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DOÇ DR. ÇAĞDAŞ AKPINAR</w:t>
            </w:r>
          </w:p>
        </w:tc>
        <w:tc>
          <w:tcPr>
            <w:tcW w:w="1134" w:type="dxa"/>
            <w:tcBorders>
              <w:top w:val="single" w:sz="12" w:space="0" w:color="auto"/>
            </w:tcBorders>
            <w:vAlign w:val="center"/>
          </w:tcPr>
          <w:p w14:paraId="537199CC" w14:textId="77777777" w:rsidR="00A803AC" w:rsidRPr="005353CC" w:rsidRDefault="00A803AC" w:rsidP="00337905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250</w:t>
            </w:r>
          </w:p>
        </w:tc>
      </w:tr>
      <w:tr w:rsidR="00A803AC" w:rsidRPr="005353CC" w14:paraId="45FC4D31" w14:textId="77777777" w:rsidTr="00157742">
        <w:trPr>
          <w:trHeight w:val="283"/>
        </w:trPr>
        <w:tc>
          <w:tcPr>
            <w:tcW w:w="1579" w:type="dxa"/>
            <w:vMerge/>
            <w:vAlign w:val="center"/>
          </w:tcPr>
          <w:p w14:paraId="1E70EBE4" w14:textId="77777777" w:rsidR="00A803AC" w:rsidRDefault="00A803AC" w:rsidP="00A803AC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92" w:type="dxa"/>
            <w:tcBorders>
              <w:top w:val="single" w:sz="12" w:space="0" w:color="auto"/>
            </w:tcBorders>
            <w:vAlign w:val="center"/>
          </w:tcPr>
          <w:p w14:paraId="6AE7F73E" w14:textId="51EDFADD" w:rsidR="00A803AC" w:rsidRDefault="00A803AC" w:rsidP="00A803A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1:15</w:t>
            </w:r>
          </w:p>
          <w:p w14:paraId="6D165BB9" w14:textId="6004FB75" w:rsidR="00A803AC" w:rsidRDefault="00A803AC" w:rsidP="00A803A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2:00</w:t>
            </w:r>
          </w:p>
        </w:tc>
        <w:tc>
          <w:tcPr>
            <w:tcW w:w="3544" w:type="dxa"/>
            <w:tcBorders>
              <w:top w:val="single" w:sz="12" w:space="0" w:color="auto"/>
            </w:tcBorders>
            <w:vAlign w:val="center"/>
          </w:tcPr>
          <w:p w14:paraId="0DC9B681" w14:textId="3A2FB41C" w:rsidR="00A803AC" w:rsidRPr="005353CC" w:rsidRDefault="00A803AC" w:rsidP="00A803AC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ATATÜRK İLKELERİ VE İNK. TARİHİ II</w:t>
            </w:r>
          </w:p>
        </w:tc>
        <w:tc>
          <w:tcPr>
            <w:tcW w:w="3563" w:type="dxa"/>
            <w:tcBorders>
              <w:top w:val="single" w:sz="12" w:space="0" w:color="auto"/>
            </w:tcBorders>
            <w:vAlign w:val="center"/>
          </w:tcPr>
          <w:p w14:paraId="0E6B34BB" w14:textId="531D72A2" w:rsidR="00A803AC" w:rsidRPr="005353CC" w:rsidRDefault="00A803AC" w:rsidP="00A803AC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DR. ÖĞR. ÜYESI RAMAZAN SONAT</w:t>
            </w:r>
          </w:p>
        </w:tc>
        <w:tc>
          <w:tcPr>
            <w:tcW w:w="1134" w:type="dxa"/>
            <w:tcBorders>
              <w:top w:val="single" w:sz="12" w:space="0" w:color="auto"/>
            </w:tcBorders>
            <w:vAlign w:val="center"/>
          </w:tcPr>
          <w:p w14:paraId="41D29072" w14:textId="2BC3903D" w:rsidR="00A803AC" w:rsidRPr="005353CC" w:rsidRDefault="00A803AC" w:rsidP="00A803AC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146</w:t>
            </w:r>
          </w:p>
        </w:tc>
      </w:tr>
      <w:tr w:rsidR="00AC0BE7" w:rsidRPr="005353CC" w14:paraId="78265624" w14:textId="77777777" w:rsidTr="00157742">
        <w:trPr>
          <w:trHeight w:val="283"/>
        </w:trPr>
        <w:tc>
          <w:tcPr>
            <w:tcW w:w="1579" w:type="dxa"/>
            <w:vMerge/>
            <w:vAlign w:val="center"/>
          </w:tcPr>
          <w:p w14:paraId="4FE63515" w14:textId="77777777" w:rsidR="00AC0BE7" w:rsidRDefault="00AC0BE7" w:rsidP="00AC0BE7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92" w:type="dxa"/>
            <w:tcBorders>
              <w:top w:val="single" w:sz="12" w:space="0" w:color="auto"/>
            </w:tcBorders>
            <w:vAlign w:val="center"/>
          </w:tcPr>
          <w:p w14:paraId="4D8F52D3" w14:textId="5AEB7939" w:rsidR="00AC0BE7" w:rsidRPr="005353CC" w:rsidRDefault="00AC0BE7" w:rsidP="00AC0B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2</w:t>
            </w:r>
            <w:r w:rsidRPr="005353CC">
              <w:rPr>
                <w:rFonts w:ascii="Times New Roman" w:hAnsi="Times New Roman" w:cs="Times New Roman"/>
                <w:b/>
              </w:rPr>
              <w:t>:</w:t>
            </w:r>
            <w:r>
              <w:rPr>
                <w:rFonts w:ascii="Times New Roman" w:hAnsi="Times New Roman" w:cs="Times New Roman"/>
                <w:b/>
              </w:rPr>
              <w:t>30</w:t>
            </w:r>
            <w:r w:rsidRPr="005353CC">
              <w:rPr>
                <w:rFonts w:ascii="Times New Roman" w:hAnsi="Times New Roman" w:cs="Times New Roman"/>
                <w:b/>
              </w:rPr>
              <w:t xml:space="preserve"> 1</w:t>
            </w:r>
            <w:r>
              <w:rPr>
                <w:rFonts w:ascii="Times New Roman" w:hAnsi="Times New Roman" w:cs="Times New Roman"/>
                <w:b/>
              </w:rPr>
              <w:t>3</w:t>
            </w:r>
            <w:r w:rsidRPr="005353CC">
              <w:rPr>
                <w:rFonts w:ascii="Times New Roman" w:hAnsi="Times New Roman" w:cs="Times New Roman"/>
                <w:b/>
              </w:rPr>
              <w:t>:</w:t>
            </w:r>
            <w:r>
              <w:rPr>
                <w:rFonts w:ascii="Times New Roman" w:hAnsi="Times New Roman" w:cs="Times New Roman"/>
                <w:b/>
              </w:rPr>
              <w:t>00</w:t>
            </w:r>
          </w:p>
        </w:tc>
        <w:tc>
          <w:tcPr>
            <w:tcW w:w="3544" w:type="dxa"/>
            <w:tcBorders>
              <w:top w:val="single" w:sz="12" w:space="0" w:color="auto"/>
            </w:tcBorders>
            <w:vAlign w:val="center"/>
          </w:tcPr>
          <w:p w14:paraId="0E694D96" w14:textId="3A069E19" w:rsidR="00AC0BE7" w:rsidRPr="005353CC" w:rsidRDefault="00AC0BE7" w:rsidP="00AC0BE7">
            <w:pPr>
              <w:spacing w:line="276" w:lineRule="auto"/>
              <w:rPr>
                <w:rFonts w:ascii="Times New Roman" w:hAnsi="Times New Roman" w:cs="Times New Roman"/>
                <w:color w:val="000000"/>
              </w:rPr>
            </w:pPr>
            <w:r w:rsidRPr="005353CC">
              <w:rPr>
                <w:rFonts w:ascii="Times New Roman" w:hAnsi="Times New Roman" w:cs="Times New Roman"/>
                <w:color w:val="000000"/>
              </w:rPr>
              <w:t>OTİ 110 GENEL EKONOMİ</w:t>
            </w:r>
          </w:p>
        </w:tc>
        <w:tc>
          <w:tcPr>
            <w:tcW w:w="3563" w:type="dxa"/>
            <w:tcBorders>
              <w:top w:val="single" w:sz="12" w:space="0" w:color="auto"/>
            </w:tcBorders>
            <w:vAlign w:val="center"/>
          </w:tcPr>
          <w:p w14:paraId="78D21A4D" w14:textId="2AEBE513" w:rsidR="00AC0BE7" w:rsidRPr="005353CC" w:rsidRDefault="00AC0BE7" w:rsidP="00AC0BE7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DOÇ DR. NERMİN BAHŞİ</w:t>
            </w:r>
          </w:p>
        </w:tc>
        <w:tc>
          <w:tcPr>
            <w:tcW w:w="1134" w:type="dxa"/>
            <w:tcBorders>
              <w:top w:val="single" w:sz="12" w:space="0" w:color="auto"/>
            </w:tcBorders>
            <w:vAlign w:val="center"/>
          </w:tcPr>
          <w:p w14:paraId="2F47FF9F" w14:textId="226DC2C9" w:rsidR="00AC0BE7" w:rsidRPr="005353CC" w:rsidRDefault="00AC0BE7" w:rsidP="00AC0BE7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250</w:t>
            </w:r>
          </w:p>
        </w:tc>
      </w:tr>
      <w:tr w:rsidR="00AC0BE7" w:rsidRPr="005353CC" w14:paraId="01997C4A" w14:textId="77777777" w:rsidTr="00157742">
        <w:trPr>
          <w:trHeight w:val="283"/>
        </w:trPr>
        <w:tc>
          <w:tcPr>
            <w:tcW w:w="1579" w:type="dxa"/>
            <w:vMerge w:val="restart"/>
            <w:shd w:val="clear" w:color="auto" w:fill="auto"/>
            <w:vAlign w:val="center"/>
          </w:tcPr>
          <w:p w14:paraId="52B2B923" w14:textId="00910482" w:rsidR="00AC0BE7" w:rsidRPr="00F34CDD" w:rsidRDefault="00AC0BE7" w:rsidP="00AC0BE7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05</w:t>
            </w:r>
            <w:r w:rsidRPr="00F34CDD">
              <w:rPr>
                <w:rFonts w:ascii="Times New Roman" w:hAnsi="Times New Roman" w:cs="Times New Roman"/>
                <w:b/>
                <w:bCs/>
              </w:rPr>
              <w:t>/0</w:t>
            </w:r>
            <w:r>
              <w:rPr>
                <w:rFonts w:ascii="Times New Roman" w:hAnsi="Times New Roman" w:cs="Times New Roman"/>
                <w:b/>
                <w:bCs/>
              </w:rPr>
              <w:t>7</w:t>
            </w:r>
            <w:r w:rsidRPr="00F34CDD">
              <w:rPr>
                <w:rFonts w:ascii="Times New Roman" w:hAnsi="Times New Roman" w:cs="Times New Roman"/>
                <w:b/>
                <w:bCs/>
              </w:rPr>
              <w:t>/2022</w:t>
            </w:r>
          </w:p>
          <w:p w14:paraId="444BB5F5" w14:textId="2D75537A" w:rsidR="00AC0BE7" w:rsidRPr="00F34CDD" w:rsidRDefault="00AC0BE7" w:rsidP="00AC0BE7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F34CDD">
              <w:rPr>
                <w:rFonts w:ascii="Times New Roman" w:hAnsi="Times New Roman" w:cs="Times New Roman"/>
                <w:b/>
                <w:bCs/>
              </w:rPr>
              <w:t>SALI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689D663F" w14:textId="275D4280" w:rsidR="00AC0BE7" w:rsidRPr="005353CC" w:rsidRDefault="00AC0BE7" w:rsidP="00AC0B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2</w:t>
            </w:r>
            <w:r w:rsidRPr="005353CC">
              <w:rPr>
                <w:rFonts w:ascii="Times New Roman" w:hAnsi="Times New Roman" w:cs="Times New Roman"/>
                <w:b/>
              </w:rPr>
              <w:t>:</w:t>
            </w:r>
            <w:r>
              <w:rPr>
                <w:rFonts w:ascii="Times New Roman" w:hAnsi="Times New Roman" w:cs="Times New Roman"/>
                <w:b/>
              </w:rPr>
              <w:t>45</w:t>
            </w:r>
            <w:r w:rsidRPr="005353CC">
              <w:rPr>
                <w:rFonts w:ascii="Times New Roman" w:hAnsi="Times New Roman" w:cs="Times New Roman"/>
                <w:b/>
              </w:rPr>
              <w:t xml:space="preserve"> 1</w:t>
            </w:r>
            <w:r>
              <w:rPr>
                <w:rFonts w:ascii="Times New Roman" w:hAnsi="Times New Roman" w:cs="Times New Roman"/>
                <w:b/>
              </w:rPr>
              <w:t>4</w:t>
            </w:r>
            <w:r w:rsidRPr="005353CC">
              <w:rPr>
                <w:rFonts w:ascii="Times New Roman" w:hAnsi="Times New Roman" w:cs="Times New Roman"/>
                <w:b/>
              </w:rPr>
              <w:t>:</w:t>
            </w:r>
            <w:r>
              <w:rPr>
                <w:rFonts w:ascii="Times New Roman" w:hAnsi="Times New Roman" w:cs="Times New Roman"/>
                <w:b/>
              </w:rPr>
              <w:t>15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79687E1D" w14:textId="3FCCF2C1" w:rsidR="00AC0BE7" w:rsidRPr="005353CC" w:rsidRDefault="00AC0BE7" w:rsidP="00AC0BE7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OTİ 102 BİYOLOJİ</w:t>
            </w:r>
          </w:p>
        </w:tc>
        <w:tc>
          <w:tcPr>
            <w:tcW w:w="3563" w:type="dxa"/>
            <w:shd w:val="clear" w:color="auto" w:fill="auto"/>
            <w:vAlign w:val="center"/>
          </w:tcPr>
          <w:p w14:paraId="38BB08B6" w14:textId="3489B02E" w:rsidR="00AC0BE7" w:rsidRPr="005353CC" w:rsidRDefault="00AC0BE7" w:rsidP="00AC0BE7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DOÇ DR. TUGAY AYAŞAN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A49F06D" w14:textId="7BA2F806" w:rsidR="00AC0BE7" w:rsidRPr="005353CC" w:rsidRDefault="00AC0BE7" w:rsidP="00AC0BE7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250</w:t>
            </w:r>
          </w:p>
        </w:tc>
      </w:tr>
      <w:tr w:rsidR="00AC0BE7" w:rsidRPr="005353CC" w14:paraId="232184FB" w14:textId="77777777" w:rsidTr="00157742">
        <w:trPr>
          <w:trHeight w:val="283"/>
        </w:trPr>
        <w:tc>
          <w:tcPr>
            <w:tcW w:w="1579" w:type="dxa"/>
            <w:vMerge/>
            <w:shd w:val="clear" w:color="auto" w:fill="auto"/>
            <w:vAlign w:val="center"/>
          </w:tcPr>
          <w:p w14:paraId="38BCBBE3" w14:textId="77777777" w:rsidR="00AC0BE7" w:rsidRDefault="00AC0BE7" w:rsidP="00AC0BE7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4B491B5A" w14:textId="7C49A21D" w:rsidR="00AC0BE7" w:rsidRDefault="00AC0BE7" w:rsidP="00AC0B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7:00</w:t>
            </w:r>
          </w:p>
          <w:p w14:paraId="3B80B4A7" w14:textId="5366549D" w:rsidR="00AC0BE7" w:rsidRDefault="00AC0BE7" w:rsidP="00AC0B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7:45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539F458E" w14:textId="16FCA83F" w:rsidR="00AC0BE7" w:rsidRPr="005353CC" w:rsidRDefault="00AC0BE7" w:rsidP="00AC0BE7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eastAsia="Times New Roman" w:hAnsi="Times New Roman" w:cs="Times New Roman"/>
                <w:bCs/>
                <w:lang w:eastAsia="tr-TR"/>
              </w:rPr>
              <w:t>İNGİLİZCE I</w:t>
            </w:r>
          </w:p>
        </w:tc>
        <w:tc>
          <w:tcPr>
            <w:tcW w:w="3563" w:type="dxa"/>
            <w:shd w:val="clear" w:color="auto" w:fill="auto"/>
            <w:vAlign w:val="center"/>
          </w:tcPr>
          <w:p w14:paraId="203C3F17" w14:textId="75CF3294" w:rsidR="00AC0BE7" w:rsidRPr="005353CC" w:rsidRDefault="00AC0BE7" w:rsidP="00AC0BE7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DR. ÖĞR. ÜYESİ. BENİAN PINAR AKTEPE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24D1B6A" w14:textId="28D452BA" w:rsidR="00AC0BE7" w:rsidRPr="005353CC" w:rsidRDefault="00AC0BE7" w:rsidP="00AC0BE7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0</w:t>
            </w:r>
          </w:p>
        </w:tc>
      </w:tr>
      <w:tr w:rsidR="00AC0BE7" w:rsidRPr="005353CC" w14:paraId="180B07C8" w14:textId="77777777" w:rsidTr="00157742">
        <w:trPr>
          <w:trHeight w:val="283"/>
        </w:trPr>
        <w:tc>
          <w:tcPr>
            <w:tcW w:w="1579" w:type="dxa"/>
            <w:vMerge w:val="restart"/>
            <w:shd w:val="clear" w:color="auto" w:fill="auto"/>
            <w:vAlign w:val="center"/>
          </w:tcPr>
          <w:p w14:paraId="42214B4F" w14:textId="3C23320E" w:rsidR="00AC0BE7" w:rsidRPr="00F34CDD" w:rsidRDefault="00AC0BE7" w:rsidP="00AC0BE7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06</w:t>
            </w:r>
            <w:r w:rsidRPr="00F34CDD">
              <w:rPr>
                <w:rFonts w:ascii="Times New Roman" w:hAnsi="Times New Roman" w:cs="Times New Roman"/>
                <w:b/>
                <w:bCs/>
              </w:rPr>
              <w:t>/0</w:t>
            </w:r>
            <w:r>
              <w:rPr>
                <w:rFonts w:ascii="Times New Roman" w:hAnsi="Times New Roman" w:cs="Times New Roman"/>
                <w:b/>
                <w:bCs/>
              </w:rPr>
              <w:t>7</w:t>
            </w:r>
            <w:r w:rsidRPr="00F34CDD">
              <w:rPr>
                <w:rFonts w:ascii="Times New Roman" w:hAnsi="Times New Roman" w:cs="Times New Roman"/>
                <w:b/>
                <w:bCs/>
              </w:rPr>
              <w:t>/2022</w:t>
            </w:r>
          </w:p>
          <w:p w14:paraId="62105289" w14:textId="1252E161" w:rsidR="00AC0BE7" w:rsidRPr="00F34CDD" w:rsidRDefault="00AC0BE7" w:rsidP="00AC0BE7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F34CDD">
              <w:rPr>
                <w:rFonts w:ascii="Times New Roman" w:hAnsi="Times New Roman" w:cs="Times New Roman"/>
                <w:b/>
                <w:bCs/>
              </w:rPr>
              <w:t>ÇARŞAMBA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0017E2BD" w14:textId="3DB660DA" w:rsidR="00AC0BE7" w:rsidRPr="005353CC" w:rsidRDefault="00AC0BE7" w:rsidP="00AC0B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10:</w:t>
            </w:r>
            <w:r>
              <w:rPr>
                <w:rFonts w:ascii="Times New Roman" w:hAnsi="Times New Roman" w:cs="Times New Roman"/>
                <w:b/>
              </w:rPr>
              <w:t>00</w:t>
            </w:r>
          </w:p>
          <w:p w14:paraId="273B44F0" w14:textId="1384E509" w:rsidR="00AC0BE7" w:rsidRPr="005353CC" w:rsidRDefault="00AC0BE7" w:rsidP="00AC0B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1</w:t>
            </w:r>
            <w:r>
              <w:rPr>
                <w:rFonts w:ascii="Times New Roman" w:hAnsi="Times New Roman" w:cs="Times New Roman"/>
                <w:b/>
              </w:rPr>
              <w:t>0</w:t>
            </w:r>
            <w:r w:rsidRPr="005353CC">
              <w:rPr>
                <w:rFonts w:ascii="Times New Roman" w:hAnsi="Times New Roman" w:cs="Times New Roman"/>
                <w:b/>
              </w:rPr>
              <w:t>:</w:t>
            </w:r>
            <w:r>
              <w:rPr>
                <w:rFonts w:ascii="Times New Roman" w:hAnsi="Times New Roman" w:cs="Times New Roman"/>
                <w:b/>
              </w:rPr>
              <w:t>45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27D065A2" w14:textId="2BC83168" w:rsidR="00AC0BE7" w:rsidRPr="005353CC" w:rsidRDefault="00AC0BE7" w:rsidP="00AC0BE7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OTİ 106 GİRİŞİMCİLİK II</w:t>
            </w:r>
          </w:p>
        </w:tc>
        <w:tc>
          <w:tcPr>
            <w:tcW w:w="3563" w:type="dxa"/>
            <w:shd w:val="clear" w:color="auto" w:fill="auto"/>
            <w:vAlign w:val="center"/>
          </w:tcPr>
          <w:p w14:paraId="00D7C568" w14:textId="299C724A" w:rsidR="00AC0BE7" w:rsidRPr="005353CC" w:rsidRDefault="00AC0BE7" w:rsidP="00AC0BE7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DR. ÖĞR. ÜYESİ SELEN UYGUNGİL ERDOĞAN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0BCDA2E" w14:textId="780C6C67" w:rsidR="00AC0BE7" w:rsidRPr="005353CC" w:rsidRDefault="00AC0BE7" w:rsidP="00AC0BE7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0</w:t>
            </w:r>
          </w:p>
        </w:tc>
      </w:tr>
      <w:tr w:rsidR="00AC0BE7" w:rsidRPr="005353CC" w14:paraId="11C9B4C1" w14:textId="77777777" w:rsidTr="00157742">
        <w:trPr>
          <w:trHeight w:val="283"/>
        </w:trPr>
        <w:tc>
          <w:tcPr>
            <w:tcW w:w="1579" w:type="dxa"/>
            <w:vMerge/>
            <w:shd w:val="clear" w:color="auto" w:fill="auto"/>
            <w:vAlign w:val="center"/>
          </w:tcPr>
          <w:p w14:paraId="342CC918" w14:textId="77777777" w:rsidR="00AC0BE7" w:rsidRPr="00F34CDD" w:rsidRDefault="00AC0BE7" w:rsidP="00AC0BE7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352B7D1A" w14:textId="481E91B7" w:rsidR="00AC0BE7" w:rsidRPr="005353CC" w:rsidRDefault="00AC0BE7" w:rsidP="00AC0B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13:</w:t>
            </w:r>
            <w:r>
              <w:rPr>
                <w:rFonts w:ascii="Times New Roman" w:hAnsi="Times New Roman" w:cs="Times New Roman"/>
                <w:b/>
              </w:rPr>
              <w:t>00</w:t>
            </w:r>
            <w:r w:rsidRPr="005353CC">
              <w:rPr>
                <w:rFonts w:ascii="Times New Roman" w:hAnsi="Times New Roman" w:cs="Times New Roman"/>
                <w:b/>
              </w:rPr>
              <w:t xml:space="preserve"> 1</w:t>
            </w:r>
            <w:r>
              <w:rPr>
                <w:rFonts w:ascii="Times New Roman" w:hAnsi="Times New Roman" w:cs="Times New Roman"/>
                <w:b/>
              </w:rPr>
              <w:t>3</w:t>
            </w:r>
            <w:r w:rsidRPr="005353CC">
              <w:rPr>
                <w:rFonts w:ascii="Times New Roman" w:hAnsi="Times New Roman" w:cs="Times New Roman"/>
                <w:b/>
              </w:rPr>
              <w:t>:</w:t>
            </w:r>
            <w:r>
              <w:rPr>
                <w:rFonts w:ascii="Times New Roman" w:hAnsi="Times New Roman" w:cs="Times New Roman"/>
                <w:b/>
              </w:rPr>
              <w:t>45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606B310D" w14:textId="338EC261" w:rsidR="00AC0BE7" w:rsidRPr="005353CC" w:rsidRDefault="00AC0BE7" w:rsidP="00AC0BE7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  <w:color w:val="000000"/>
              </w:rPr>
              <w:t>OTİ 104 İŞLETME BİLİMİNE GİRİŞ II</w:t>
            </w:r>
          </w:p>
        </w:tc>
        <w:tc>
          <w:tcPr>
            <w:tcW w:w="3563" w:type="dxa"/>
            <w:shd w:val="clear" w:color="auto" w:fill="auto"/>
            <w:vAlign w:val="center"/>
          </w:tcPr>
          <w:p w14:paraId="0B459B10" w14:textId="37AB9D36" w:rsidR="00AC0BE7" w:rsidRPr="005353CC" w:rsidRDefault="00AC0BE7" w:rsidP="00AC0BE7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DR. ÖĞR. ÜYESİ SELEN UYGUNGİL ERDOĞAN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85A7867" w14:textId="56833193" w:rsidR="00AC0BE7" w:rsidRPr="005353CC" w:rsidRDefault="00AC0BE7" w:rsidP="00AC0BE7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0</w:t>
            </w:r>
          </w:p>
        </w:tc>
      </w:tr>
      <w:tr w:rsidR="00AC0BE7" w:rsidRPr="005353CC" w14:paraId="6FC96CC9" w14:textId="77777777" w:rsidTr="00157742">
        <w:trPr>
          <w:trHeight w:val="675"/>
        </w:trPr>
        <w:tc>
          <w:tcPr>
            <w:tcW w:w="1579" w:type="dxa"/>
            <w:vMerge w:val="restart"/>
            <w:shd w:val="clear" w:color="auto" w:fill="auto"/>
            <w:vAlign w:val="center"/>
          </w:tcPr>
          <w:p w14:paraId="3E670521" w14:textId="1A9A39FD" w:rsidR="00AC0BE7" w:rsidRPr="00F34CDD" w:rsidRDefault="00AC0BE7" w:rsidP="00AC0BE7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07</w:t>
            </w:r>
            <w:r w:rsidRPr="00F34CDD">
              <w:rPr>
                <w:rFonts w:ascii="Times New Roman" w:hAnsi="Times New Roman" w:cs="Times New Roman"/>
                <w:b/>
                <w:bCs/>
              </w:rPr>
              <w:t>/0</w:t>
            </w:r>
            <w:r>
              <w:rPr>
                <w:rFonts w:ascii="Times New Roman" w:hAnsi="Times New Roman" w:cs="Times New Roman"/>
                <w:b/>
                <w:bCs/>
              </w:rPr>
              <w:t>7</w:t>
            </w:r>
            <w:r w:rsidRPr="00F34CDD">
              <w:rPr>
                <w:rFonts w:ascii="Times New Roman" w:hAnsi="Times New Roman" w:cs="Times New Roman"/>
                <w:b/>
                <w:bCs/>
              </w:rPr>
              <w:t>/2022</w:t>
            </w:r>
          </w:p>
          <w:p w14:paraId="3BF229C5" w14:textId="113CA6A5" w:rsidR="00AC0BE7" w:rsidRPr="00F34CDD" w:rsidRDefault="00AC0BE7" w:rsidP="00AC0BE7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F34CDD">
              <w:rPr>
                <w:rFonts w:ascii="Times New Roman" w:hAnsi="Times New Roman" w:cs="Times New Roman"/>
                <w:b/>
                <w:bCs/>
              </w:rPr>
              <w:t>PERŞEMBE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1DC351BF" w14:textId="77777777" w:rsidR="00AC0BE7" w:rsidRDefault="00AC0BE7" w:rsidP="00AC0B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09:15</w:t>
            </w:r>
          </w:p>
          <w:p w14:paraId="54393A4A" w14:textId="24AAED54" w:rsidR="00AC0BE7" w:rsidRPr="005353CC" w:rsidRDefault="00AC0BE7" w:rsidP="00AC0B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0:00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327E0CEA" w14:textId="38D168E8" w:rsidR="00AC0BE7" w:rsidRPr="005353CC" w:rsidRDefault="00AC0BE7" w:rsidP="00AC0BE7">
            <w:pPr>
              <w:spacing w:line="276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5353CC">
              <w:rPr>
                <w:rFonts w:ascii="Times New Roman" w:hAnsi="Times New Roman" w:cs="Times New Roman"/>
                <w:color w:val="000000"/>
              </w:rPr>
              <w:t>OTİ 112 ORGANİK TARIMDA HAYVANCILIK</w:t>
            </w:r>
          </w:p>
        </w:tc>
        <w:tc>
          <w:tcPr>
            <w:tcW w:w="3563" w:type="dxa"/>
            <w:shd w:val="clear" w:color="auto" w:fill="auto"/>
            <w:vAlign w:val="center"/>
          </w:tcPr>
          <w:p w14:paraId="28C2334B" w14:textId="54B26033" w:rsidR="00AC0BE7" w:rsidRPr="005353CC" w:rsidRDefault="00AC0BE7" w:rsidP="00AC0BE7">
            <w:pPr>
              <w:spacing w:line="276" w:lineRule="auto"/>
              <w:rPr>
                <w:rStyle w:val="Gl"/>
                <w:rFonts w:ascii="Times New Roman" w:hAnsi="Times New Roman" w:cs="Times New Roman"/>
                <w:b w:val="0"/>
                <w:bCs w:val="0"/>
                <w:shd w:val="clear" w:color="auto" w:fill="FFFFFF"/>
              </w:rPr>
            </w:pPr>
            <w:r w:rsidRPr="005353CC">
              <w:rPr>
                <w:rFonts w:ascii="Times New Roman" w:hAnsi="Times New Roman" w:cs="Times New Roman"/>
              </w:rPr>
              <w:t>DR.ÖĞR. ÜYESİ ALAEDDİN YÖRÜK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D368642" w14:textId="5B51A409" w:rsidR="00AC0BE7" w:rsidRPr="005353CC" w:rsidRDefault="00AC0BE7" w:rsidP="00AC0BE7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0</w:t>
            </w:r>
          </w:p>
        </w:tc>
      </w:tr>
      <w:tr w:rsidR="00AC0BE7" w:rsidRPr="005353CC" w14:paraId="43CBEBD3" w14:textId="77777777" w:rsidTr="00157742">
        <w:trPr>
          <w:trHeight w:val="675"/>
        </w:trPr>
        <w:tc>
          <w:tcPr>
            <w:tcW w:w="1579" w:type="dxa"/>
            <w:vMerge/>
            <w:shd w:val="clear" w:color="auto" w:fill="auto"/>
            <w:vAlign w:val="center"/>
          </w:tcPr>
          <w:p w14:paraId="62EBAC98" w14:textId="2E062FDD" w:rsidR="00AC0BE7" w:rsidRPr="00F34CDD" w:rsidRDefault="00AC0BE7" w:rsidP="00AC0BE7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06492F3B" w14:textId="24CAABDA" w:rsidR="00AC0BE7" w:rsidRPr="005353CC" w:rsidRDefault="00AC0BE7" w:rsidP="00AC0B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13:</w:t>
            </w:r>
            <w:r>
              <w:rPr>
                <w:rFonts w:ascii="Times New Roman" w:hAnsi="Times New Roman" w:cs="Times New Roman"/>
                <w:b/>
              </w:rPr>
              <w:t>00</w:t>
            </w:r>
            <w:r w:rsidRPr="005353CC">
              <w:rPr>
                <w:rFonts w:ascii="Times New Roman" w:hAnsi="Times New Roman" w:cs="Times New Roman"/>
                <w:b/>
              </w:rPr>
              <w:t xml:space="preserve"> 1</w:t>
            </w:r>
            <w:r>
              <w:rPr>
                <w:rFonts w:ascii="Times New Roman" w:hAnsi="Times New Roman" w:cs="Times New Roman"/>
                <w:b/>
              </w:rPr>
              <w:t>4</w:t>
            </w:r>
            <w:r w:rsidRPr="005353CC">
              <w:rPr>
                <w:rFonts w:ascii="Times New Roman" w:hAnsi="Times New Roman" w:cs="Times New Roman"/>
                <w:b/>
              </w:rPr>
              <w:t>:00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40A5AAB9" w14:textId="0E2F967A" w:rsidR="00AC0BE7" w:rsidRPr="005353CC" w:rsidRDefault="00AC0BE7" w:rsidP="00AC0BE7">
            <w:pPr>
              <w:spacing w:line="276" w:lineRule="auto"/>
              <w:rPr>
                <w:rFonts w:ascii="Times New Roman" w:hAnsi="Times New Roman" w:cs="Times New Roman"/>
                <w:color w:val="000000"/>
              </w:rPr>
            </w:pPr>
            <w:r w:rsidRPr="005353CC">
              <w:rPr>
                <w:rFonts w:ascii="Times New Roman" w:eastAsia="Times New Roman" w:hAnsi="Times New Roman" w:cs="Times New Roman"/>
                <w:lang w:eastAsia="tr-TR"/>
              </w:rPr>
              <w:t>DİJİTAL OKURYAZARLIK</w:t>
            </w:r>
          </w:p>
        </w:tc>
        <w:tc>
          <w:tcPr>
            <w:tcW w:w="3563" w:type="dxa"/>
            <w:shd w:val="clear" w:color="auto" w:fill="auto"/>
            <w:vAlign w:val="center"/>
          </w:tcPr>
          <w:p w14:paraId="2E934F34" w14:textId="52AC7659" w:rsidR="00AC0BE7" w:rsidRPr="005353CC" w:rsidRDefault="00AC0BE7" w:rsidP="00AC0BE7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Style w:val="Gl"/>
                <w:rFonts w:ascii="Times New Roman" w:hAnsi="Times New Roman" w:cs="Times New Roman"/>
                <w:b w:val="0"/>
                <w:bCs w:val="0"/>
                <w:shd w:val="clear" w:color="auto" w:fill="FFFFFF"/>
              </w:rPr>
              <w:t>Prof. Dr. NİHAT ARIKAN 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452491E" w14:textId="1FB8C314" w:rsidR="00AC0BE7" w:rsidRPr="005353CC" w:rsidRDefault="00AC0BE7" w:rsidP="00AC0BE7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250</w:t>
            </w:r>
          </w:p>
        </w:tc>
      </w:tr>
    </w:tbl>
    <w:p w14:paraId="6EEAE08E" w14:textId="77777777" w:rsidR="000513BF" w:rsidRDefault="000513BF" w:rsidP="005B590E">
      <w:pPr>
        <w:spacing w:line="276" w:lineRule="auto"/>
        <w:contextualSpacing/>
        <w:rPr>
          <w:rFonts w:ascii="Times New Roman" w:hAnsi="Times New Roman" w:cs="Times New Roman"/>
          <w:b/>
          <w:color w:val="7030A0"/>
        </w:rPr>
      </w:pPr>
    </w:p>
    <w:p w14:paraId="6E57B783" w14:textId="388ED8FE" w:rsidR="00FB2D5E" w:rsidRPr="000513BF" w:rsidRDefault="00FB2D5E" w:rsidP="005B590E">
      <w:pPr>
        <w:spacing w:line="276" w:lineRule="auto"/>
        <w:contextualSpacing/>
        <w:rPr>
          <w:rFonts w:ascii="Times New Roman" w:hAnsi="Times New Roman" w:cs="Times New Roman"/>
          <w:b/>
          <w:color w:val="7030A0"/>
        </w:rPr>
      </w:pPr>
      <w:r w:rsidRPr="000513BF">
        <w:rPr>
          <w:rFonts w:ascii="Times New Roman" w:hAnsi="Times New Roman" w:cs="Times New Roman"/>
          <w:b/>
          <w:color w:val="7030A0"/>
        </w:rPr>
        <w:t xml:space="preserve">TÜRK DİLİ SINAVI </w:t>
      </w:r>
      <w:r w:rsidR="00724E16">
        <w:rPr>
          <w:rFonts w:ascii="Times New Roman" w:hAnsi="Times New Roman" w:cs="Times New Roman"/>
          <w:b/>
          <w:color w:val="7030A0"/>
        </w:rPr>
        <w:t>04-07</w:t>
      </w:r>
      <w:r w:rsidRPr="000513BF">
        <w:rPr>
          <w:rFonts w:ascii="Times New Roman" w:hAnsi="Times New Roman" w:cs="Times New Roman"/>
          <w:b/>
          <w:color w:val="7030A0"/>
        </w:rPr>
        <w:t>/0</w:t>
      </w:r>
      <w:r w:rsidR="00724E16">
        <w:rPr>
          <w:rFonts w:ascii="Times New Roman" w:hAnsi="Times New Roman" w:cs="Times New Roman"/>
          <w:b/>
          <w:color w:val="7030A0"/>
        </w:rPr>
        <w:t>7</w:t>
      </w:r>
      <w:r w:rsidRPr="000513BF">
        <w:rPr>
          <w:rFonts w:ascii="Times New Roman" w:hAnsi="Times New Roman" w:cs="Times New Roman"/>
          <w:b/>
          <w:color w:val="7030A0"/>
        </w:rPr>
        <w:t xml:space="preserve">/2022 TARİHLERİ ARASINDA </w:t>
      </w:r>
      <w:r w:rsidR="00724E16">
        <w:rPr>
          <w:rFonts w:ascii="Times New Roman" w:hAnsi="Times New Roman" w:cs="Times New Roman"/>
          <w:b/>
          <w:color w:val="7030A0"/>
        </w:rPr>
        <w:t>ONLİNE</w:t>
      </w:r>
      <w:r w:rsidR="00724E16" w:rsidRPr="000513BF">
        <w:rPr>
          <w:rFonts w:ascii="Times New Roman" w:hAnsi="Times New Roman" w:cs="Times New Roman"/>
          <w:b/>
          <w:color w:val="7030A0"/>
        </w:rPr>
        <w:t xml:space="preserve"> </w:t>
      </w:r>
      <w:r w:rsidRPr="000513BF">
        <w:rPr>
          <w:rFonts w:ascii="Times New Roman" w:hAnsi="Times New Roman" w:cs="Times New Roman"/>
          <w:b/>
          <w:color w:val="7030A0"/>
        </w:rPr>
        <w:t xml:space="preserve">ÜZERİNDEN YAPILACAKTIR. </w:t>
      </w:r>
    </w:p>
    <w:p w14:paraId="37873BE0" w14:textId="77777777" w:rsidR="00FB2D5E" w:rsidRDefault="00FB2D5E" w:rsidP="005B590E">
      <w:pPr>
        <w:spacing w:line="276" w:lineRule="auto"/>
        <w:contextualSpacing/>
        <w:rPr>
          <w:rFonts w:ascii="Times New Roman" w:hAnsi="Times New Roman" w:cs="Times New Roman"/>
          <w:b/>
          <w:color w:val="C00000"/>
        </w:rPr>
      </w:pPr>
    </w:p>
    <w:p w14:paraId="43B13AE6" w14:textId="3627FFA5" w:rsidR="00C33F22" w:rsidRPr="005353CC" w:rsidRDefault="00DB29E1" w:rsidP="005B590E">
      <w:pPr>
        <w:spacing w:line="276" w:lineRule="auto"/>
        <w:contextualSpacing/>
        <w:rPr>
          <w:rFonts w:ascii="Times New Roman" w:hAnsi="Times New Roman" w:cs="Times New Roman"/>
          <w:b/>
          <w:color w:val="C00000"/>
        </w:rPr>
      </w:pPr>
      <w:r w:rsidRPr="005353CC">
        <w:rPr>
          <w:rFonts w:ascii="Times New Roman" w:hAnsi="Times New Roman" w:cs="Times New Roman"/>
          <w:b/>
          <w:color w:val="C00000"/>
        </w:rPr>
        <w:t xml:space="preserve">     </w:t>
      </w:r>
      <w:r w:rsidR="00626721" w:rsidRPr="005353CC">
        <w:rPr>
          <w:rFonts w:ascii="Times New Roman" w:hAnsi="Times New Roman" w:cs="Times New Roman"/>
          <w:b/>
          <w:color w:val="C00000"/>
        </w:rPr>
        <w:t>ORGANİK TARIM İŞLETMECİLİĞİ 2. SINIF</w:t>
      </w:r>
    </w:p>
    <w:tbl>
      <w:tblPr>
        <w:tblStyle w:val="TabloKlavuzu"/>
        <w:tblW w:w="10902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1579"/>
        <w:gridCol w:w="960"/>
        <w:gridCol w:w="4252"/>
        <w:gridCol w:w="3262"/>
        <w:gridCol w:w="849"/>
      </w:tblGrid>
      <w:tr w:rsidR="00412CE9" w:rsidRPr="005353CC" w14:paraId="24485D60" w14:textId="77777777" w:rsidTr="003810FE">
        <w:trPr>
          <w:trHeight w:val="283"/>
        </w:trPr>
        <w:tc>
          <w:tcPr>
            <w:tcW w:w="157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012D663F" w14:textId="77777777" w:rsidR="00412CE9" w:rsidRPr="005353CC" w:rsidRDefault="00626721" w:rsidP="005B590E">
            <w:pPr>
              <w:spacing w:line="276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GÜN</w:t>
            </w:r>
          </w:p>
        </w:tc>
        <w:tc>
          <w:tcPr>
            <w:tcW w:w="96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5B82673" w14:textId="77777777" w:rsidR="00412CE9" w:rsidRPr="005353CC" w:rsidRDefault="00626721" w:rsidP="005B590E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DERS SAATİ</w:t>
            </w:r>
          </w:p>
        </w:tc>
        <w:tc>
          <w:tcPr>
            <w:tcW w:w="425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4A7E005" w14:textId="77777777" w:rsidR="00412CE9" w:rsidRPr="005353CC" w:rsidRDefault="00626721" w:rsidP="005B590E">
            <w:pPr>
              <w:spacing w:line="276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DERSİN ADI</w:t>
            </w:r>
          </w:p>
        </w:tc>
        <w:tc>
          <w:tcPr>
            <w:tcW w:w="326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74A07BD" w14:textId="77777777" w:rsidR="00412CE9" w:rsidRPr="005353CC" w:rsidRDefault="00ED05A1" w:rsidP="005B590E">
            <w:pPr>
              <w:spacing w:line="276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 xml:space="preserve">Dersin </w:t>
            </w:r>
            <w:r w:rsidR="00626721" w:rsidRPr="005353CC">
              <w:rPr>
                <w:rFonts w:ascii="Times New Roman" w:hAnsi="Times New Roman" w:cs="Times New Roman"/>
                <w:b/>
              </w:rPr>
              <w:t>SORUMLUSU</w:t>
            </w:r>
          </w:p>
        </w:tc>
        <w:tc>
          <w:tcPr>
            <w:tcW w:w="849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E17DB63" w14:textId="77777777" w:rsidR="00412CE9" w:rsidRPr="005353CC" w:rsidRDefault="001F5028" w:rsidP="005B590E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DERSLİK NO</w:t>
            </w:r>
          </w:p>
        </w:tc>
      </w:tr>
      <w:tr w:rsidR="00C773B3" w:rsidRPr="005353CC" w14:paraId="24670C5D" w14:textId="77777777" w:rsidTr="003810FE">
        <w:trPr>
          <w:trHeight w:val="696"/>
        </w:trPr>
        <w:tc>
          <w:tcPr>
            <w:tcW w:w="1579" w:type="dxa"/>
            <w:vMerge w:val="restart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424D162E" w14:textId="77777777" w:rsidR="006F553D" w:rsidRDefault="006F553D" w:rsidP="006F553D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04/07/2022</w:t>
            </w:r>
          </w:p>
          <w:p w14:paraId="073301D2" w14:textId="41C79913" w:rsidR="00C773B3" w:rsidRPr="00F34CDD" w:rsidRDefault="006F553D" w:rsidP="006F553D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PAZARTESİ</w:t>
            </w:r>
          </w:p>
        </w:tc>
        <w:tc>
          <w:tcPr>
            <w:tcW w:w="960" w:type="dxa"/>
            <w:tcBorders>
              <w:top w:val="single" w:sz="12" w:space="0" w:color="auto"/>
            </w:tcBorders>
            <w:vAlign w:val="center"/>
          </w:tcPr>
          <w:p w14:paraId="4AD995E0" w14:textId="1849974D" w:rsidR="00C773B3" w:rsidRPr="005353CC" w:rsidRDefault="00C773B3" w:rsidP="00C773B3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09</w:t>
            </w:r>
            <w:r w:rsidRPr="005353CC">
              <w:rPr>
                <w:rFonts w:ascii="Times New Roman" w:hAnsi="Times New Roman" w:cs="Times New Roman"/>
                <w:b/>
              </w:rPr>
              <w:t>:</w:t>
            </w:r>
            <w:r>
              <w:rPr>
                <w:rFonts w:ascii="Times New Roman" w:hAnsi="Times New Roman" w:cs="Times New Roman"/>
                <w:b/>
              </w:rPr>
              <w:t>15</w:t>
            </w:r>
            <w:r w:rsidRPr="005353CC">
              <w:rPr>
                <w:rFonts w:ascii="Times New Roman" w:hAnsi="Times New Roman" w:cs="Times New Roman"/>
                <w:b/>
              </w:rPr>
              <w:t xml:space="preserve"> </w:t>
            </w:r>
            <w:r>
              <w:rPr>
                <w:rFonts w:ascii="Times New Roman" w:hAnsi="Times New Roman" w:cs="Times New Roman"/>
                <w:b/>
              </w:rPr>
              <w:t>10</w:t>
            </w:r>
            <w:r w:rsidRPr="005353CC">
              <w:rPr>
                <w:rFonts w:ascii="Times New Roman" w:hAnsi="Times New Roman" w:cs="Times New Roman"/>
                <w:b/>
              </w:rPr>
              <w:t>:00</w:t>
            </w:r>
          </w:p>
        </w:tc>
        <w:tc>
          <w:tcPr>
            <w:tcW w:w="4252" w:type="dxa"/>
            <w:tcBorders>
              <w:top w:val="single" w:sz="12" w:space="0" w:color="auto"/>
            </w:tcBorders>
            <w:vAlign w:val="center"/>
          </w:tcPr>
          <w:p w14:paraId="1857A23F" w14:textId="4E541E6E" w:rsidR="00C773B3" w:rsidRPr="005353CC" w:rsidRDefault="00C773B3" w:rsidP="00C773B3">
            <w:pPr>
              <w:spacing w:line="276" w:lineRule="auto"/>
              <w:rPr>
                <w:rFonts w:ascii="Times New Roman" w:hAnsi="Times New Roman" w:cs="Times New Roman"/>
                <w:color w:val="000000"/>
              </w:rPr>
            </w:pPr>
            <w:r w:rsidRPr="005353CC">
              <w:rPr>
                <w:rFonts w:ascii="Times New Roman" w:hAnsi="Times New Roman" w:cs="Times New Roman"/>
                <w:color w:val="000000"/>
              </w:rPr>
              <w:t>OTİ 206 SÜRDÜRÜLEBİLİR TOPRAK YÖNETİMİ</w:t>
            </w:r>
          </w:p>
        </w:tc>
        <w:tc>
          <w:tcPr>
            <w:tcW w:w="3262" w:type="dxa"/>
            <w:tcBorders>
              <w:top w:val="single" w:sz="12" w:space="0" w:color="auto"/>
            </w:tcBorders>
            <w:vAlign w:val="center"/>
          </w:tcPr>
          <w:p w14:paraId="74F805A1" w14:textId="0C204EE9" w:rsidR="00C773B3" w:rsidRPr="005353CC" w:rsidRDefault="00C773B3" w:rsidP="00C773B3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DOÇ DR. ÇAĞDAŞ AKPINAR</w:t>
            </w:r>
          </w:p>
        </w:tc>
        <w:tc>
          <w:tcPr>
            <w:tcW w:w="849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69FCDAE9" w14:textId="7DC9AC4A" w:rsidR="00C773B3" w:rsidRPr="005353CC" w:rsidRDefault="00C773B3" w:rsidP="00C773B3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49</w:t>
            </w:r>
          </w:p>
        </w:tc>
      </w:tr>
      <w:tr w:rsidR="00C773B3" w:rsidRPr="005353CC" w14:paraId="16CF39C3" w14:textId="77777777" w:rsidTr="003810FE">
        <w:trPr>
          <w:trHeight w:val="696"/>
        </w:trPr>
        <w:tc>
          <w:tcPr>
            <w:tcW w:w="1579" w:type="dxa"/>
            <w:vMerge/>
            <w:tcBorders>
              <w:left w:val="single" w:sz="12" w:space="0" w:color="auto"/>
            </w:tcBorders>
            <w:vAlign w:val="center"/>
          </w:tcPr>
          <w:p w14:paraId="04DB57F9" w14:textId="77777777" w:rsidR="00C773B3" w:rsidRPr="00F34CDD" w:rsidRDefault="00C773B3" w:rsidP="00C773B3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60" w:type="dxa"/>
            <w:tcBorders>
              <w:top w:val="single" w:sz="12" w:space="0" w:color="auto"/>
            </w:tcBorders>
            <w:vAlign w:val="center"/>
          </w:tcPr>
          <w:p w14:paraId="0D5E921A" w14:textId="16C0EE99" w:rsidR="00C773B3" w:rsidRPr="005353CC" w:rsidRDefault="00C773B3" w:rsidP="00C773B3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</w:t>
            </w:r>
            <w:r w:rsidR="00E5522B">
              <w:rPr>
                <w:rFonts w:ascii="Times New Roman" w:hAnsi="Times New Roman" w:cs="Times New Roman"/>
                <w:b/>
              </w:rPr>
              <w:t>6</w:t>
            </w:r>
            <w:r w:rsidRPr="005353CC">
              <w:rPr>
                <w:rFonts w:ascii="Times New Roman" w:hAnsi="Times New Roman" w:cs="Times New Roman"/>
                <w:b/>
              </w:rPr>
              <w:t>:</w:t>
            </w:r>
            <w:r>
              <w:rPr>
                <w:rFonts w:ascii="Times New Roman" w:hAnsi="Times New Roman" w:cs="Times New Roman"/>
                <w:b/>
              </w:rPr>
              <w:t>15</w:t>
            </w:r>
          </w:p>
          <w:p w14:paraId="6DCAAC58" w14:textId="20F7A209" w:rsidR="00C773B3" w:rsidRDefault="00C773B3" w:rsidP="00C773B3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1</w:t>
            </w:r>
            <w:r w:rsidR="00E5522B">
              <w:rPr>
                <w:rFonts w:ascii="Times New Roman" w:hAnsi="Times New Roman" w:cs="Times New Roman"/>
                <w:b/>
              </w:rPr>
              <w:t>7</w:t>
            </w:r>
            <w:r w:rsidRPr="005353CC">
              <w:rPr>
                <w:rFonts w:ascii="Times New Roman" w:hAnsi="Times New Roman" w:cs="Times New Roman"/>
                <w:b/>
              </w:rPr>
              <w:t>:00</w:t>
            </w:r>
          </w:p>
        </w:tc>
        <w:tc>
          <w:tcPr>
            <w:tcW w:w="4252" w:type="dxa"/>
            <w:tcBorders>
              <w:top w:val="single" w:sz="12" w:space="0" w:color="auto"/>
            </w:tcBorders>
            <w:vAlign w:val="center"/>
          </w:tcPr>
          <w:p w14:paraId="1342915A" w14:textId="26C93E49" w:rsidR="00C773B3" w:rsidRPr="005353CC" w:rsidRDefault="00C773B3" w:rsidP="00C773B3">
            <w:pPr>
              <w:spacing w:line="276" w:lineRule="auto"/>
              <w:rPr>
                <w:rFonts w:ascii="Times New Roman" w:hAnsi="Times New Roman" w:cs="Times New Roman"/>
                <w:color w:val="000000"/>
              </w:rPr>
            </w:pPr>
            <w:r w:rsidRPr="005353CC">
              <w:rPr>
                <w:rFonts w:ascii="Times New Roman" w:hAnsi="Times New Roman" w:cs="Times New Roman"/>
                <w:color w:val="000000"/>
              </w:rPr>
              <w:t>OTİ 204 GENEL MUHASEBE</w:t>
            </w:r>
          </w:p>
        </w:tc>
        <w:tc>
          <w:tcPr>
            <w:tcW w:w="3262" w:type="dxa"/>
            <w:tcBorders>
              <w:top w:val="single" w:sz="12" w:space="0" w:color="auto"/>
            </w:tcBorders>
            <w:vAlign w:val="center"/>
          </w:tcPr>
          <w:p w14:paraId="7BCED407" w14:textId="116746C6" w:rsidR="00C773B3" w:rsidRPr="005353CC" w:rsidRDefault="00C773B3" w:rsidP="00C773B3">
            <w:pPr>
              <w:spacing w:line="276" w:lineRule="auto"/>
              <w:rPr>
                <w:rFonts w:ascii="Times New Roman" w:hAnsi="Times New Roman" w:cs="Times New Roman"/>
                <w:bCs/>
              </w:rPr>
            </w:pPr>
            <w:r w:rsidRPr="005353CC">
              <w:rPr>
                <w:rFonts w:ascii="Times New Roman" w:hAnsi="Times New Roman" w:cs="Times New Roman"/>
                <w:bCs/>
              </w:rPr>
              <w:t>ÖĞR. GÖR. SULTAN EROL AYGÜN</w:t>
            </w:r>
          </w:p>
        </w:tc>
        <w:tc>
          <w:tcPr>
            <w:tcW w:w="849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48A9026F" w14:textId="479FFD1D" w:rsidR="00C773B3" w:rsidRDefault="00C773B3" w:rsidP="00C773B3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49</w:t>
            </w:r>
          </w:p>
        </w:tc>
      </w:tr>
      <w:tr w:rsidR="00C773B3" w:rsidRPr="005353CC" w14:paraId="7DDFD11A" w14:textId="77777777" w:rsidTr="003810FE">
        <w:trPr>
          <w:trHeight w:val="696"/>
        </w:trPr>
        <w:tc>
          <w:tcPr>
            <w:tcW w:w="1579" w:type="dxa"/>
            <w:vMerge/>
            <w:tcBorders>
              <w:left w:val="single" w:sz="12" w:space="0" w:color="auto"/>
            </w:tcBorders>
            <w:vAlign w:val="center"/>
          </w:tcPr>
          <w:p w14:paraId="15B86A80" w14:textId="77777777" w:rsidR="00C773B3" w:rsidRPr="00F34CDD" w:rsidRDefault="00C773B3" w:rsidP="00C773B3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60" w:type="dxa"/>
            <w:tcBorders>
              <w:top w:val="single" w:sz="12" w:space="0" w:color="auto"/>
            </w:tcBorders>
            <w:vAlign w:val="center"/>
          </w:tcPr>
          <w:p w14:paraId="4485D85E" w14:textId="53565136" w:rsidR="00C773B3" w:rsidRDefault="00C773B3" w:rsidP="00C773B3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7:00</w:t>
            </w:r>
          </w:p>
          <w:p w14:paraId="5EDA5E94" w14:textId="2631F33F" w:rsidR="00C773B3" w:rsidRDefault="00C773B3" w:rsidP="00C773B3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7:45</w:t>
            </w:r>
          </w:p>
        </w:tc>
        <w:tc>
          <w:tcPr>
            <w:tcW w:w="4252" w:type="dxa"/>
            <w:tcBorders>
              <w:top w:val="single" w:sz="12" w:space="0" w:color="auto"/>
            </w:tcBorders>
          </w:tcPr>
          <w:p w14:paraId="7A6B48CD" w14:textId="3BC746C5" w:rsidR="00C773B3" w:rsidRPr="005353CC" w:rsidRDefault="00C773B3" w:rsidP="00C773B3">
            <w:pPr>
              <w:spacing w:line="276" w:lineRule="auto"/>
              <w:rPr>
                <w:rFonts w:ascii="Times New Roman" w:hAnsi="Times New Roman" w:cs="Times New Roman"/>
                <w:color w:val="000000"/>
              </w:rPr>
            </w:pPr>
            <w:r w:rsidRPr="005353CC">
              <w:rPr>
                <w:rFonts w:ascii="Times New Roman" w:hAnsi="Times New Roman" w:cs="Times New Roman"/>
              </w:rPr>
              <w:t>OTİ 208 YENİ YÖNETİM TEKNİKLERİ</w:t>
            </w:r>
          </w:p>
        </w:tc>
        <w:tc>
          <w:tcPr>
            <w:tcW w:w="3262" w:type="dxa"/>
            <w:tcBorders>
              <w:top w:val="single" w:sz="12" w:space="0" w:color="auto"/>
            </w:tcBorders>
          </w:tcPr>
          <w:p w14:paraId="00D4D60A" w14:textId="66F2BC9F" w:rsidR="00C773B3" w:rsidRPr="005353CC" w:rsidRDefault="00C773B3" w:rsidP="00C773B3">
            <w:pPr>
              <w:spacing w:line="276" w:lineRule="auto"/>
              <w:rPr>
                <w:rFonts w:ascii="Times New Roman" w:hAnsi="Times New Roman" w:cs="Times New Roman"/>
                <w:bCs/>
              </w:rPr>
            </w:pPr>
            <w:r w:rsidRPr="005353CC">
              <w:rPr>
                <w:rFonts w:ascii="Times New Roman" w:hAnsi="Times New Roman" w:cs="Times New Roman"/>
              </w:rPr>
              <w:t>DR. ÖĞR. ÜYESİ. BENİAN PINAR AKTEPE</w:t>
            </w:r>
          </w:p>
        </w:tc>
        <w:tc>
          <w:tcPr>
            <w:tcW w:w="849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0023F0F7" w14:textId="093AFD6D" w:rsidR="00C773B3" w:rsidRDefault="00C773B3" w:rsidP="00C773B3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49</w:t>
            </w:r>
          </w:p>
        </w:tc>
      </w:tr>
      <w:tr w:rsidR="00C773B3" w:rsidRPr="005353CC" w14:paraId="243D0776" w14:textId="77777777" w:rsidTr="003810FE">
        <w:trPr>
          <w:trHeight w:val="696"/>
        </w:trPr>
        <w:tc>
          <w:tcPr>
            <w:tcW w:w="1579" w:type="dxa"/>
            <w:vMerge w:val="restart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311EFD30" w14:textId="77777777" w:rsidR="006F553D" w:rsidRDefault="006F553D" w:rsidP="006F553D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05/07/2022</w:t>
            </w:r>
          </w:p>
          <w:p w14:paraId="20521EF5" w14:textId="21050F1F" w:rsidR="00C773B3" w:rsidRPr="00F34CDD" w:rsidRDefault="006F553D" w:rsidP="006F553D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SALI</w:t>
            </w:r>
          </w:p>
        </w:tc>
        <w:tc>
          <w:tcPr>
            <w:tcW w:w="960" w:type="dxa"/>
            <w:tcBorders>
              <w:top w:val="single" w:sz="12" w:space="0" w:color="auto"/>
            </w:tcBorders>
            <w:vAlign w:val="center"/>
          </w:tcPr>
          <w:p w14:paraId="097A684F" w14:textId="7E4253C5" w:rsidR="00C773B3" w:rsidRPr="005353CC" w:rsidRDefault="00C773B3" w:rsidP="00C773B3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09</w:t>
            </w:r>
            <w:r w:rsidRPr="005353CC">
              <w:rPr>
                <w:rFonts w:ascii="Times New Roman" w:hAnsi="Times New Roman" w:cs="Times New Roman"/>
                <w:b/>
              </w:rPr>
              <w:t>:</w:t>
            </w:r>
            <w:r>
              <w:rPr>
                <w:rFonts w:ascii="Times New Roman" w:hAnsi="Times New Roman" w:cs="Times New Roman"/>
                <w:b/>
              </w:rPr>
              <w:t>45</w:t>
            </w:r>
            <w:r w:rsidRPr="005353CC">
              <w:rPr>
                <w:rFonts w:ascii="Times New Roman" w:hAnsi="Times New Roman" w:cs="Times New Roman"/>
                <w:b/>
              </w:rPr>
              <w:t xml:space="preserve"> 1</w:t>
            </w:r>
            <w:r w:rsidR="00366F01">
              <w:rPr>
                <w:rFonts w:ascii="Times New Roman" w:hAnsi="Times New Roman" w:cs="Times New Roman"/>
                <w:b/>
              </w:rPr>
              <w:t>0</w:t>
            </w:r>
            <w:r w:rsidRPr="005353CC">
              <w:rPr>
                <w:rFonts w:ascii="Times New Roman" w:hAnsi="Times New Roman" w:cs="Times New Roman"/>
                <w:b/>
              </w:rPr>
              <w:t>:</w:t>
            </w:r>
            <w:r w:rsidR="00366F01">
              <w:rPr>
                <w:rFonts w:ascii="Times New Roman" w:hAnsi="Times New Roman" w:cs="Times New Roman"/>
                <w:b/>
              </w:rPr>
              <w:t>4</w:t>
            </w:r>
            <w:r>
              <w:rPr>
                <w:rFonts w:ascii="Times New Roman" w:hAnsi="Times New Roman" w:cs="Times New Roman"/>
                <w:b/>
              </w:rPr>
              <w:t>5</w:t>
            </w:r>
          </w:p>
        </w:tc>
        <w:tc>
          <w:tcPr>
            <w:tcW w:w="4252" w:type="dxa"/>
            <w:tcBorders>
              <w:top w:val="single" w:sz="12" w:space="0" w:color="auto"/>
            </w:tcBorders>
            <w:vAlign w:val="center"/>
          </w:tcPr>
          <w:p w14:paraId="3800673B" w14:textId="28EA53AB" w:rsidR="00C773B3" w:rsidRPr="005353CC" w:rsidRDefault="00E5522B" w:rsidP="00C773B3">
            <w:pPr>
              <w:spacing w:line="276" w:lineRule="auto"/>
              <w:rPr>
                <w:rFonts w:ascii="Times New Roman" w:hAnsi="Times New Roman" w:cs="Times New Roman"/>
                <w:color w:val="000000"/>
              </w:rPr>
            </w:pPr>
            <w:r w:rsidRPr="005353CC">
              <w:rPr>
                <w:rFonts w:ascii="Times New Roman" w:hAnsi="Times New Roman" w:cs="Times New Roman"/>
              </w:rPr>
              <w:t>OTİ-220 TÜRK TARIM MEVZUATI</w:t>
            </w:r>
          </w:p>
        </w:tc>
        <w:tc>
          <w:tcPr>
            <w:tcW w:w="3262" w:type="dxa"/>
            <w:tcBorders>
              <w:top w:val="single" w:sz="12" w:space="0" w:color="auto"/>
            </w:tcBorders>
            <w:vAlign w:val="center"/>
          </w:tcPr>
          <w:p w14:paraId="028515AF" w14:textId="3FDD398A" w:rsidR="00C773B3" w:rsidRPr="005353CC" w:rsidRDefault="00C773B3" w:rsidP="00C773B3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DOÇ DR. TUGAY AYAŞAN</w:t>
            </w:r>
          </w:p>
        </w:tc>
        <w:tc>
          <w:tcPr>
            <w:tcW w:w="849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469D867B" w14:textId="6E993D24" w:rsidR="00C773B3" w:rsidRPr="005353CC" w:rsidRDefault="00C773B3" w:rsidP="00C773B3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49</w:t>
            </w:r>
          </w:p>
        </w:tc>
      </w:tr>
      <w:tr w:rsidR="00E5522B" w:rsidRPr="005353CC" w14:paraId="39BCD870" w14:textId="77777777" w:rsidTr="003810FE">
        <w:trPr>
          <w:trHeight w:val="684"/>
        </w:trPr>
        <w:tc>
          <w:tcPr>
            <w:tcW w:w="1579" w:type="dxa"/>
            <w:vMerge/>
            <w:tcBorders>
              <w:left w:val="single" w:sz="12" w:space="0" w:color="auto"/>
            </w:tcBorders>
            <w:vAlign w:val="center"/>
          </w:tcPr>
          <w:p w14:paraId="5453FE20" w14:textId="77777777" w:rsidR="00E5522B" w:rsidRPr="00F34CDD" w:rsidRDefault="00E5522B" w:rsidP="00E5522B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60" w:type="dxa"/>
            <w:vAlign w:val="center"/>
          </w:tcPr>
          <w:p w14:paraId="4C38867A" w14:textId="57EB11E7" w:rsidR="00E5522B" w:rsidRPr="005353CC" w:rsidRDefault="00E5522B" w:rsidP="00E5522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1</w:t>
            </w:r>
            <w:r>
              <w:rPr>
                <w:rFonts w:ascii="Times New Roman" w:hAnsi="Times New Roman" w:cs="Times New Roman"/>
                <w:b/>
              </w:rPr>
              <w:t>4</w:t>
            </w:r>
            <w:r w:rsidRPr="005353CC">
              <w:rPr>
                <w:rFonts w:ascii="Times New Roman" w:hAnsi="Times New Roman" w:cs="Times New Roman"/>
                <w:b/>
              </w:rPr>
              <w:t>:</w:t>
            </w:r>
            <w:r w:rsidR="003922B5">
              <w:rPr>
                <w:rFonts w:ascii="Times New Roman" w:hAnsi="Times New Roman" w:cs="Times New Roman"/>
                <w:b/>
              </w:rPr>
              <w:t>30</w:t>
            </w:r>
            <w:r w:rsidRPr="005353CC">
              <w:rPr>
                <w:rFonts w:ascii="Times New Roman" w:hAnsi="Times New Roman" w:cs="Times New Roman"/>
                <w:b/>
              </w:rPr>
              <w:t xml:space="preserve"> 1</w:t>
            </w:r>
            <w:r>
              <w:rPr>
                <w:rFonts w:ascii="Times New Roman" w:hAnsi="Times New Roman" w:cs="Times New Roman"/>
                <w:b/>
              </w:rPr>
              <w:t>5</w:t>
            </w:r>
            <w:r w:rsidRPr="005353CC">
              <w:rPr>
                <w:rFonts w:ascii="Times New Roman" w:hAnsi="Times New Roman" w:cs="Times New Roman"/>
                <w:b/>
              </w:rPr>
              <w:t>:</w:t>
            </w:r>
            <w:r>
              <w:rPr>
                <w:rFonts w:ascii="Times New Roman" w:hAnsi="Times New Roman" w:cs="Times New Roman"/>
                <w:b/>
              </w:rPr>
              <w:t>45</w:t>
            </w:r>
          </w:p>
        </w:tc>
        <w:tc>
          <w:tcPr>
            <w:tcW w:w="4252" w:type="dxa"/>
            <w:vAlign w:val="center"/>
          </w:tcPr>
          <w:p w14:paraId="2F8BCBBD" w14:textId="49A081A8" w:rsidR="00E5522B" w:rsidRPr="005353CC" w:rsidRDefault="00E5522B" w:rsidP="00E5522B">
            <w:pPr>
              <w:spacing w:line="276" w:lineRule="auto"/>
              <w:rPr>
                <w:rFonts w:ascii="Times New Roman" w:hAnsi="Times New Roman" w:cs="Times New Roman"/>
                <w:color w:val="000000"/>
              </w:rPr>
            </w:pPr>
            <w:r w:rsidRPr="005353CC">
              <w:rPr>
                <w:rFonts w:ascii="Times New Roman" w:hAnsi="Times New Roman" w:cs="Times New Roman"/>
                <w:color w:val="000000"/>
              </w:rPr>
              <w:t>YEMLER VE YEM TEKNOLOJİSİ</w:t>
            </w:r>
          </w:p>
        </w:tc>
        <w:tc>
          <w:tcPr>
            <w:tcW w:w="3262" w:type="dxa"/>
            <w:vAlign w:val="center"/>
          </w:tcPr>
          <w:p w14:paraId="2113EE33" w14:textId="2D9AE3CC" w:rsidR="00E5522B" w:rsidRPr="005353CC" w:rsidRDefault="00E5522B" w:rsidP="00E5522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DOÇ DR. TUGAY AYAŞAN</w:t>
            </w:r>
          </w:p>
        </w:tc>
        <w:tc>
          <w:tcPr>
            <w:tcW w:w="849" w:type="dxa"/>
            <w:tcBorders>
              <w:right w:val="single" w:sz="12" w:space="0" w:color="auto"/>
            </w:tcBorders>
            <w:vAlign w:val="center"/>
          </w:tcPr>
          <w:p w14:paraId="14A5DA85" w14:textId="2A21D3D1" w:rsidR="00E5522B" w:rsidRPr="005353CC" w:rsidRDefault="00E5522B" w:rsidP="00E5522B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49</w:t>
            </w:r>
          </w:p>
        </w:tc>
      </w:tr>
      <w:tr w:rsidR="00E5522B" w:rsidRPr="005353CC" w14:paraId="56D630A5" w14:textId="77777777" w:rsidTr="003810FE">
        <w:trPr>
          <w:trHeight w:val="690"/>
        </w:trPr>
        <w:tc>
          <w:tcPr>
            <w:tcW w:w="1579" w:type="dxa"/>
            <w:vMerge w:val="restart"/>
            <w:tcBorders>
              <w:left w:val="single" w:sz="12" w:space="0" w:color="auto"/>
            </w:tcBorders>
            <w:vAlign w:val="center"/>
          </w:tcPr>
          <w:p w14:paraId="73CC18B7" w14:textId="77777777" w:rsidR="00E5522B" w:rsidRDefault="00E5522B" w:rsidP="00E5522B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06/07/2022</w:t>
            </w:r>
          </w:p>
          <w:p w14:paraId="1CC81C67" w14:textId="765FC726" w:rsidR="00E5522B" w:rsidRPr="00F34CDD" w:rsidRDefault="00E5522B" w:rsidP="00E5522B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ÇARŞAMBA</w:t>
            </w:r>
          </w:p>
        </w:tc>
        <w:tc>
          <w:tcPr>
            <w:tcW w:w="960" w:type="dxa"/>
            <w:vAlign w:val="center"/>
          </w:tcPr>
          <w:p w14:paraId="43F65B7B" w14:textId="5B56ED87" w:rsidR="00E5522B" w:rsidRPr="005353CC" w:rsidRDefault="00E5522B" w:rsidP="00E5522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1</w:t>
            </w:r>
            <w:r w:rsidRPr="005353CC">
              <w:rPr>
                <w:rFonts w:ascii="Times New Roman" w:hAnsi="Times New Roman" w:cs="Times New Roman"/>
                <w:b/>
              </w:rPr>
              <w:t>:</w:t>
            </w:r>
            <w:r w:rsidR="007412DA">
              <w:rPr>
                <w:rFonts w:ascii="Times New Roman" w:hAnsi="Times New Roman" w:cs="Times New Roman"/>
                <w:b/>
              </w:rPr>
              <w:t>00</w:t>
            </w:r>
            <w:r w:rsidRPr="005353CC">
              <w:rPr>
                <w:rFonts w:ascii="Times New Roman" w:hAnsi="Times New Roman" w:cs="Times New Roman"/>
                <w:b/>
              </w:rPr>
              <w:t xml:space="preserve"> 1</w:t>
            </w:r>
            <w:r w:rsidR="007412DA">
              <w:rPr>
                <w:rFonts w:ascii="Times New Roman" w:hAnsi="Times New Roman" w:cs="Times New Roman"/>
                <w:b/>
              </w:rPr>
              <w:t>1</w:t>
            </w:r>
            <w:r w:rsidRPr="005353CC">
              <w:rPr>
                <w:rFonts w:ascii="Times New Roman" w:hAnsi="Times New Roman" w:cs="Times New Roman"/>
                <w:b/>
              </w:rPr>
              <w:t>:</w:t>
            </w:r>
            <w:r w:rsidR="007412DA">
              <w:rPr>
                <w:rFonts w:ascii="Times New Roman" w:hAnsi="Times New Roman" w:cs="Times New Roman"/>
                <w:b/>
              </w:rPr>
              <w:t>45</w:t>
            </w:r>
          </w:p>
        </w:tc>
        <w:tc>
          <w:tcPr>
            <w:tcW w:w="4252" w:type="dxa"/>
            <w:vAlign w:val="center"/>
          </w:tcPr>
          <w:p w14:paraId="5D206323" w14:textId="65A8AF5D" w:rsidR="00E5522B" w:rsidRPr="005353CC" w:rsidRDefault="00E5522B" w:rsidP="00E5522B">
            <w:pPr>
              <w:spacing w:line="276" w:lineRule="auto"/>
              <w:rPr>
                <w:rFonts w:ascii="Times New Roman" w:hAnsi="Times New Roman" w:cs="Times New Roman"/>
                <w:color w:val="000000"/>
              </w:rPr>
            </w:pPr>
            <w:r w:rsidRPr="005353CC">
              <w:rPr>
                <w:rFonts w:ascii="Times New Roman" w:hAnsi="Times New Roman" w:cs="Times New Roman"/>
                <w:color w:val="000000"/>
              </w:rPr>
              <w:t>OTİ-216 ORGANİK TARIMDA TOHUMCULUK</w:t>
            </w:r>
          </w:p>
        </w:tc>
        <w:tc>
          <w:tcPr>
            <w:tcW w:w="3262" w:type="dxa"/>
            <w:vAlign w:val="center"/>
          </w:tcPr>
          <w:p w14:paraId="3E880D4E" w14:textId="5DEC2329" w:rsidR="00E5522B" w:rsidRPr="005353CC" w:rsidRDefault="00E5522B" w:rsidP="00E5522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DR.ÖĞR. ÜYESİ. NESLİHAN KILIÇ</w:t>
            </w:r>
          </w:p>
        </w:tc>
        <w:tc>
          <w:tcPr>
            <w:tcW w:w="849" w:type="dxa"/>
            <w:tcBorders>
              <w:right w:val="single" w:sz="12" w:space="0" w:color="auto"/>
            </w:tcBorders>
            <w:vAlign w:val="center"/>
          </w:tcPr>
          <w:p w14:paraId="04735024" w14:textId="7DDA7039" w:rsidR="00E5522B" w:rsidRPr="005353CC" w:rsidRDefault="00E5522B" w:rsidP="00E5522B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49</w:t>
            </w:r>
          </w:p>
        </w:tc>
      </w:tr>
      <w:tr w:rsidR="00E5522B" w:rsidRPr="005353CC" w14:paraId="5A834F6F" w14:textId="77777777" w:rsidTr="003810FE">
        <w:trPr>
          <w:trHeight w:val="690"/>
        </w:trPr>
        <w:tc>
          <w:tcPr>
            <w:tcW w:w="1579" w:type="dxa"/>
            <w:vMerge/>
            <w:tcBorders>
              <w:left w:val="single" w:sz="12" w:space="0" w:color="auto"/>
            </w:tcBorders>
            <w:vAlign w:val="center"/>
          </w:tcPr>
          <w:p w14:paraId="591D1787" w14:textId="77777777" w:rsidR="00E5522B" w:rsidRPr="00F34CDD" w:rsidRDefault="00E5522B" w:rsidP="00E5522B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60" w:type="dxa"/>
            <w:vAlign w:val="center"/>
          </w:tcPr>
          <w:p w14:paraId="4D51B7AB" w14:textId="4F4EA074" w:rsidR="00E5522B" w:rsidRPr="005353CC" w:rsidRDefault="00E5522B" w:rsidP="00E5522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4</w:t>
            </w:r>
            <w:r w:rsidRPr="005353CC">
              <w:rPr>
                <w:rFonts w:ascii="Times New Roman" w:hAnsi="Times New Roman" w:cs="Times New Roman"/>
                <w:b/>
              </w:rPr>
              <w:t>:</w:t>
            </w:r>
            <w:r w:rsidR="007412DA">
              <w:rPr>
                <w:rFonts w:ascii="Times New Roman" w:hAnsi="Times New Roman" w:cs="Times New Roman"/>
                <w:b/>
              </w:rPr>
              <w:t>00</w:t>
            </w:r>
          </w:p>
          <w:p w14:paraId="4C1C6E88" w14:textId="631A4C17" w:rsidR="00E5522B" w:rsidRDefault="00E5522B" w:rsidP="00E5522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1</w:t>
            </w:r>
            <w:r w:rsidR="007412DA">
              <w:rPr>
                <w:rFonts w:ascii="Times New Roman" w:hAnsi="Times New Roman" w:cs="Times New Roman"/>
                <w:b/>
              </w:rPr>
              <w:t>4</w:t>
            </w:r>
            <w:r w:rsidRPr="005353CC">
              <w:rPr>
                <w:rFonts w:ascii="Times New Roman" w:hAnsi="Times New Roman" w:cs="Times New Roman"/>
                <w:b/>
              </w:rPr>
              <w:t>:</w:t>
            </w:r>
            <w:r w:rsidR="007412DA">
              <w:rPr>
                <w:rFonts w:ascii="Times New Roman" w:hAnsi="Times New Roman" w:cs="Times New Roman"/>
                <w:b/>
              </w:rPr>
              <w:t>4</w:t>
            </w:r>
            <w:r>
              <w:rPr>
                <w:rFonts w:ascii="Times New Roman" w:hAnsi="Times New Roman" w:cs="Times New Roman"/>
                <w:b/>
              </w:rPr>
              <w:t>5</w:t>
            </w:r>
          </w:p>
        </w:tc>
        <w:tc>
          <w:tcPr>
            <w:tcW w:w="4252" w:type="dxa"/>
            <w:vAlign w:val="center"/>
          </w:tcPr>
          <w:p w14:paraId="79C94519" w14:textId="43E90A8F" w:rsidR="00E5522B" w:rsidRPr="005353CC" w:rsidRDefault="00E5522B" w:rsidP="00E5522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  <w:color w:val="000000"/>
              </w:rPr>
              <w:t>OTİ 202 ORGANİK SEBZECİLİK</w:t>
            </w:r>
          </w:p>
        </w:tc>
        <w:tc>
          <w:tcPr>
            <w:tcW w:w="3262" w:type="dxa"/>
            <w:vAlign w:val="center"/>
          </w:tcPr>
          <w:p w14:paraId="396CCD4A" w14:textId="5E46F7CC" w:rsidR="00E5522B" w:rsidRPr="005353CC" w:rsidRDefault="00E5522B" w:rsidP="00E5522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DR.ÖĞR. ÜYESİ. NESLİHAN KILIÇ</w:t>
            </w:r>
          </w:p>
        </w:tc>
        <w:tc>
          <w:tcPr>
            <w:tcW w:w="849" w:type="dxa"/>
            <w:tcBorders>
              <w:right w:val="single" w:sz="12" w:space="0" w:color="auto"/>
            </w:tcBorders>
            <w:vAlign w:val="center"/>
          </w:tcPr>
          <w:p w14:paraId="1E0C5771" w14:textId="23419808" w:rsidR="00E5522B" w:rsidRDefault="00E5522B" w:rsidP="00E5522B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49</w:t>
            </w:r>
          </w:p>
        </w:tc>
      </w:tr>
      <w:tr w:rsidR="00E5522B" w:rsidRPr="005353CC" w14:paraId="009F9193" w14:textId="77777777" w:rsidTr="003810FE">
        <w:trPr>
          <w:trHeight w:val="682"/>
        </w:trPr>
        <w:tc>
          <w:tcPr>
            <w:tcW w:w="1579" w:type="dxa"/>
            <w:tcBorders>
              <w:left w:val="single" w:sz="12" w:space="0" w:color="auto"/>
            </w:tcBorders>
            <w:vAlign w:val="center"/>
          </w:tcPr>
          <w:p w14:paraId="3753BE0F" w14:textId="77777777" w:rsidR="00E5522B" w:rsidRDefault="00E5522B" w:rsidP="00E5522B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07/07/2022</w:t>
            </w:r>
          </w:p>
          <w:p w14:paraId="17E74ACE" w14:textId="2F70782C" w:rsidR="00E5522B" w:rsidRPr="00F34CDD" w:rsidRDefault="00E5522B" w:rsidP="00E5522B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PERŞEMBE</w:t>
            </w:r>
          </w:p>
        </w:tc>
        <w:tc>
          <w:tcPr>
            <w:tcW w:w="960" w:type="dxa"/>
            <w:vAlign w:val="center"/>
          </w:tcPr>
          <w:p w14:paraId="2E01F0AB" w14:textId="3F9AF79D" w:rsidR="00E5522B" w:rsidRPr="005353CC" w:rsidRDefault="00E5522B" w:rsidP="00E5522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252" w:type="dxa"/>
            <w:vAlign w:val="center"/>
          </w:tcPr>
          <w:p w14:paraId="1B7A8DF1" w14:textId="51F503AD" w:rsidR="00E5522B" w:rsidRPr="005353CC" w:rsidRDefault="00E5522B" w:rsidP="00E5522B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262" w:type="dxa"/>
            <w:vAlign w:val="center"/>
          </w:tcPr>
          <w:p w14:paraId="47A40468" w14:textId="7BC50F9D" w:rsidR="00E5522B" w:rsidRPr="005353CC" w:rsidRDefault="00E5522B" w:rsidP="00E5522B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49" w:type="dxa"/>
            <w:tcBorders>
              <w:right w:val="single" w:sz="12" w:space="0" w:color="auto"/>
            </w:tcBorders>
            <w:vAlign w:val="center"/>
          </w:tcPr>
          <w:p w14:paraId="7A49E9E9" w14:textId="271F6DD3" w:rsidR="00E5522B" w:rsidRPr="005353CC" w:rsidRDefault="00E5522B" w:rsidP="00E5522B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4F90551A" w14:textId="43B59E92" w:rsidR="005353CC" w:rsidRDefault="005353CC" w:rsidP="005B590E">
      <w:pPr>
        <w:spacing w:line="276" w:lineRule="auto"/>
        <w:contextualSpacing/>
        <w:rPr>
          <w:rFonts w:ascii="Times New Roman" w:hAnsi="Times New Roman" w:cs="Times New Roman"/>
          <w:b/>
          <w:color w:val="833C0B" w:themeColor="accent2" w:themeShade="80"/>
        </w:rPr>
      </w:pPr>
    </w:p>
    <w:p w14:paraId="299131F7" w14:textId="42368BED" w:rsidR="000513BF" w:rsidRDefault="000513BF" w:rsidP="005B590E">
      <w:pPr>
        <w:spacing w:line="276" w:lineRule="auto"/>
        <w:contextualSpacing/>
        <w:rPr>
          <w:rFonts w:ascii="Times New Roman" w:hAnsi="Times New Roman" w:cs="Times New Roman"/>
          <w:b/>
          <w:color w:val="833C0B" w:themeColor="accent2" w:themeShade="80"/>
        </w:rPr>
      </w:pPr>
    </w:p>
    <w:p w14:paraId="41A2C99B" w14:textId="77777777" w:rsidR="000513BF" w:rsidRDefault="000513BF" w:rsidP="005B590E">
      <w:pPr>
        <w:spacing w:line="276" w:lineRule="auto"/>
        <w:contextualSpacing/>
        <w:rPr>
          <w:rFonts w:ascii="Times New Roman" w:hAnsi="Times New Roman" w:cs="Times New Roman"/>
          <w:b/>
          <w:color w:val="833C0B" w:themeColor="accent2" w:themeShade="80"/>
        </w:rPr>
      </w:pPr>
    </w:p>
    <w:p w14:paraId="113842AE" w14:textId="03EDEBFB" w:rsidR="00C33F22" w:rsidRPr="005353CC" w:rsidRDefault="00DB29E1" w:rsidP="005B590E">
      <w:pPr>
        <w:spacing w:line="276" w:lineRule="auto"/>
        <w:contextualSpacing/>
        <w:rPr>
          <w:rFonts w:ascii="Times New Roman" w:hAnsi="Times New Roman" w:cs="Times New Roman"/>
          <w:b/>
          <w:color w:val="833C0B" w:themeColor="accent2" w:themeShade="80"/>
        </w:rPr>
      </w:pPr>
      <w:r w:rsidRPr="005353CC">
        <w:rPr>
          <w:rFonts w:ascii="Times New Roman" w:hAnsi="Times New Roman" w:cs="Times New Roman"/>
          <w:b/>
          <w:color w:val="833C0B" w:themeColor="accent2" w:themeShade="80"/>
        </w:rPr>
        <w:t xml:space="preserve">    </w:t>
      </w:r>
      <w:r w:rsidR="00626721" w:rsidRPr="005353CC">
        <w:rPr>
          <w:rFonts w:ascii="Times New Roman" w:hAnsi="Times New Roman" w:cs="Times New Roman"/>
          <w:b/>
          <w:color w:val="833C0B" w:themeColor="accent2" w:themeShade="80"/>
        </w:rPr>
        <w:t>ORGANİK TARIM İŞLETMECİLİĞİ 3. SINIF</w:t>
      </w:r>
    </w:p>
    <w:tbl>
      <w:tblPr>
        <w:tblStyle w:val="TabloKlavuzu"/>
        <w:tblW w:w="10632" w:type="dxa"/>
        <w:tblInd w:w="-176" w:type="dxa"/>
        <w:tblLook w:val="04A0" w:firstRow="1" w:lastRow="0" w:firstColumn="1" w:lastColumn="0" w:noHBand="0" w:noVBand="1"/>
      </w:tblPr>
      <w:tblGrid>
        <w:gridCol w:w="1488"/>
        <w:gridCol w:w="889"/>
        <w:gridCol w:w="4091"/>
        <w:gridCol w:w="2957"/>
        <w:gridCol w:w="1207"/>
      </w:tblGrid>
      <w:tr w:rsidR="00412CE9" w:rsidRPr="005353CC" w14:paraId="238BA6A7" w14:textId="77777777" w:rsidTr="00362FBF">
        <w:trPr>
          <w:trHeight w:val="283"/>
        </w:trPr>
        <w:tc>
          <w:tcPr>
            <w:tcW w:w="14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3662BC1E" w14:textId="77777777" w:rsidR="00412CE9" w:rsidRPr="005353CC" w:rsidRDefault="00626721" w:rsidP="005B590E">
            <w:pPr>
              <w:spacing w:line="276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GÜN</w:t>
            </w:r>
          </w:p>
        </w:tc>
        <w:tc>
          <w:tcPr>
            <w:tcW w:w="889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04D79981" w14:textId="77777777" w:rsidR="00412CE9" w:rsidRPr="005353CC" w:rsidRDefault="00626721" w:rsidP="005B590E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DERS SAATİ</w:t>
            </w:r>
          </w:p>
        </w:tc>
        <w:tc>
          <w:tcPr>
            <w:tcW w:w="4091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5E288BBB" w14:textId="77777777" w:rsidR="00412CE9" w:rsidRPr="005353CC" w:rsidRDefault="00626721" w:rsidP="005B590E">
            <w:pPr>
              <w:spacing w:line="276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DERSİN ADI</w:t>
            </w:r>
          </w:p>
        </w:tc>
        <w:tc>
          <w:tcPr>
            <w:tcW w:w="2957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548562AB" w14:textId="77777777" w:rsidR="00412CE9" w:rsidRPr="005353CC" w:rsidRDefault="00626721" w:rsidP="005B590E">
            <w:pPr>
              <w:spacing w:line="276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DERSİN SORUMLUSU</w:t>
            </w:r>
          </w:p>
        </w:tc>
        <w:tc>
          <w:tcPr>
            <w:tcW w:w="1207" w:type="dxa"/>
            <w:tcBorders>
              <w:top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C271CE1" w14:textId="77777777" w:rsidR="00412CE9" w:rsidRPr="005353CC" w:rsidRDefault="001F5028" w:rsidP="005B590E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DERSLİK NO</w:t>
            </w:r>
          </w:p>
        </w:tc>
      </w:tr>
      <w:tr w:rsidR="00B52D6D" w:rsidRPr="005353CC" w14:paraId="1E09BE60" w14:textId="77777777" w:rsidTr="00362FBF">
        <w:trPr>
          <w:trHeight w:val="586"/>
        </w:trPr>
        <w:tc>
          <w:tcPr>
            <w:tcW w:w="1488" w:type="dxa"/>
            <w:vMerge w:val="restart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vAlign w:val="center"/>
          </w:tcPr>
          <w:p w14:paraId="7DDC5A8F" w14:textId="77777777" w:rsidR="006F553D" w:rsidRDefault="006F553D" w:rsidP="006F553D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04/07/2022</w:t>
            </w:r>
          </w:p>
          <w:p w14:paraId="3F851003" w14:textId="3888937C" w:rsidR="00B52D6D" w:rsidRPr="00F34CDD" w:rsidRDefault="006F553D" w:rsidP="006F553D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PAZARTESİ</w:t>
            </w: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9198E4" w14:textId="0D88C855" w:rsidR="00B52D6D" w:rsidRPr="005353CC" w:rsidRDefault="006F553D" w:rsidP="00B52D6D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>
              <w:rPr>
                <w:rFonts w:ascii="Times New Roman" w:hAnsi="Times New Roman" w:cs="Times New Roman"/>
                <w:b/>
                <w:color w:val="000000"/>
              </w:rPr>
              <w:t>13</w:t>
            </w:r>
            <w:r w:rsidR="00B52D6D" w:rsidRPr="005353CC">
              <w:rPr>
                <w:rFonts w:ascii="Times New Roman" w:hAnsi="Times New Roman" w:cs="Times New Roman"/>
                <w:b/>
                <w:color w:val="000000"/>
              </w:rPr>
              <w:t>:</w:t>
            </w:r>
            <w:r w:rsidR="00E5522B">
              <w:rPr>
                <w:rFonts w:ascii="Times New Roman" w:hAnsi="Times New Roman" w:cs="Times New Roman"/>
                <w:b/>
                <w:color w:val="000000"/>
              </w:rPr>
              <w:t>15</w:t>
            </w:r>
          </w:p>
          <w:p w14:paraId="73C7B171" w14:textId="5B871BC1" w:rsidR="00B52D6D" w:rsidRPr="005353CC" w:rsidRDefault="00B52D6D" w:rsidP="00B52D6D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1</w:t>
            </w:r>
            <w:r w:rsidR="00E5522B">
              <w:rPr>
                <w:rFonts w:ascii="Times New Roman" w:hAnsi="Times New Roman" w:cs="Times New Roman"/>
                <w:b/>
              </w:rPr>
              <w:t>4</w:t>
            </w:r>
            <w:r w:rsidRPr="005353CC">
              <w:rPr>
                <w:rFonts w:ascii="Times New Roman" w:hAnsi="Times New Roman" w:cs="Times New Roman"/>
                <w:b/>
              </w:rPr>
              <w:t>:</w:t>
            </w:r>
            <w:r w:rsidR="00E5522B">
              <w:rPr>
                <w:rFonts w:ascii="Times New Roman" w:hAnsi="Times New Roman" w:cs="Times New Roman"/>
                <w:b/>
              </w:rPr>
              <w:t>00</w:t>
            </w:r>
          </w:p>
        </w:tc>
        <w:tc>
          <w:tcPr>
            <w:tcW w:w="4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EF31C3" w14:textId="21A351BB" w:rsidR="00B52D6D" w:rsidRPr="005353CC" w:rsidRDefault="00B52D6D" w:rsidP="00B52D6D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OTİ 310 İYİ TARIM UYGULAMALARI</w:t>
            </w:r>
          </w:p>
        </w:tc>
        <w:tc>
          <w:tcPr>
            <w:tcW w:w="2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54ED77" w14:textId="11832C42" w:rsidR="00B52D6D" w:rsidRPr="005353CC" w:rsidRDefault="00B52D6D" w:rsidP="00B52D6D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DOÇ DR. ÇAĞDAŞ AKPINAR</w:t>
            </w:r>
          </w:p>
        </w:tc>
        <w:tc>
          <w:tcPr>
            <w:tcW w:w="1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26D016" w14:textId="746224A8" w:rsidR="00B52D6D" w:rsidRPr="005353CC" w:rsidRDefault="00B52D6D" w:rsidP="00B52D6D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252</w:t>
            </w:r>
          </w:p>
        </w:tc>
      </w:tr>
      <w:tr w:rsidR="00051DC5" w:rsidRPr="005353CC" w14:paraId="524E3293" w14:textId="77777777" w:rsidTr="00B37DAA">
        <w:trPr>
          <w:trHeight w:val="586"/>
        </w:trPr>
        <w:tc>
          <w:tcPr>
            <w:tcW w:w="1488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61207079" w14:textId="77777777" w:rsidR="00051DC5" w:rsidRPr="00F34CDD" w:rsidRDefault="00051DC5" w:rsidP="00051DC5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ACB689" w14:textId="7DBA96C0" w:rsidR="00051DC5" w:rsidRPr="005353CC" w:rsidRDefault="00051DC5" w:rsidP="00051DC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1</w:t>
            </w:r>
            <w:r w:rsidR="00E5522B">
              <w:rPr>
                <w:rFonts w:ascii="Times New Roman" w:hAnsi="Times New Roman" w:cs="Times New Roman"/>
                <w:b/>
              </w:rPr>
              <w:t>5</w:t>
            </w:r>
            <w:r w:rsidRPr="005353CC">
              <w:rPr>
                <w:rFonts w:ascii="Times New Roman" w:hAnsi="Times New Roman" w:cs="Times New Roman"/>
                <w:b/>
              </w:rPr>
              <w:t xml:space="preserve">:15 </w:t>
            </w:r>
          </w:p>
          <w:p w14:paraId="3487ADE5" w14:textId="0D474B7F" w:rsidR="00051DC5" w:rsidRDefault="00051DC5" w:rsidP="00051DC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5353CC">
              <w:rPr>
                <w:rFonts w:ascii="Times New Roman" w:hAnsi="Times New Roman" w:cs="Times New Roman"/>
                <w:b/>
              </w:rPr>
              <w:t>1</w:t>
            </w:r>
            <w:r w:rsidR="00E5522B">
              <w:rPr>
                <w:rFonts w:ascii="Times New Roman" w:hAnsi="Times New Roman" w:cs="Times New Roman"/>
                <w:b/>
              </w:rPr>
              <w:t>6</w:t>
            </w:r>
            <w:r w:rsidRPr="005353CC">
              <w:rPr>
                <w:rFonts w:ascii="Times New Roman" w:hAnsi="Times New Roman" w:cs="Times New Roman"/>
                <w:b/>
              </w:rPr>
              <w:t>:00</w:t>
            </w:r>
          </w:p>
        </w:tc>
        <w:tc>
          <w:tcPr>
            <w:tcW w:w="4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26FF29" w14:textId="6DFAC208" w:rsidR="00051DC5" w:rsidRPr="005353CC" w:rsidRDefault="00051DC5" w:rsidP="00051DC5">
            <w:pPr>
              <w:spacing w:line="276" w:lineRule="auto"/>
              <w:rPr>
                <w:rFonts w:ascii="Times New Roman" w:hAnsi="Times New Roman" w:cs="Times New Roman"/>
                <w:color w:val="000000"/>
              </w:rPr>
            </w:pPr>
            <w:r w:rsidRPr="005353CC">
              <w:rPr>
                <w:rFonts w:ascii="Times New Roman" w:hAnsi="Times New Roman" w:cs="Times New Roman"/>
              </w:rPr>
              <w:t>OTİ 302 PAZARLAMA ARAŞTIRMASI</w:t>
            </w:r>
          </w:p>
        </w:tc>
        <w:tc>
          <w:tcPr>
            <w:tcW w:w="2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17A0FB" w14:textId="47F2A132" w:rsidR="00051DC5" w:rsidRPr="005353CC" w:rsidRDefault="00051DC5" w:rsidP="00051DC5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DOÇ DR. NERMİN BAHŞİ</w:t>
            </w:r>
          </w:p>
        </w:tc>
        <w:tc>
          <w:tcPr>
            <w:tcW w:w="1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87BC43" w14:textId="421ED168" w:rsidR="00051DC5" w:rsidRPr="005353CC" w:rsidRDefault="00051DC5" w:rsidP="00051DC5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252</w:t>
            </w:r>
          </w:p>
        </w:tc>
      </w:tr>
      <w:tr w:rsidR="006F553D" w:rsidRPr="005353CC" w14:paraId="4AF4AB7B" w14:textId="77777777" w:rsidTr="00A21BC2">
        <w:trPr>
          <w:trHeight w:val="352"/>
        </w:trPr>
        <w:tc>
          <w:tcPr>
            <w:tcW w:w="1488" w:type="dxa"/>
            <w:vMerge w:val="restart"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6E0EAD24" w14:textId="77777777" w:rsidR="006F553D" w:rsidRDefault="006F553D" w:rsidP="006F553D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05/07/2022</w:t>
            </w:r>
          </w:p>
          <w:p w14:paraId="76D92F4E" w14:textId="7A572C1D" w:rsidR="006F553D" w:rsidRPr="00F34CDD" w:rsidRDefault="006F553D" w:rsidP="006F553D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SALI</w:t>
            </w:r>
          </w:p>
        </w:tc>
        <w:tc>
          <w:tcPr>
            <w:tcW w:w="889" w:type="dxa"/>
            <w:tcBorders>
              <w:left w:val="single" w:sz="4" w:space="0" w:color="auto"/>
            </w:tcBorders>
            <w:vAlign w:val="center"/>
          </w:tcPr>
          <w:p w14:paraId="04F8B9A7" w14:textId="2D744264" w:rsidR="006F553D" w:rsidRPr="005353CC" w:rsidRDefault="006F553D" w:rsidP="00B52D6D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08</w:t>
            </w:r>
            <w:r w:rsidRPr="005353CC">
              <w:rPr>
                <w:rFonts w:ascii="Times New Roman" w:hAnsi="Times New Roman" w:cs="Times New Roman"/>
                <w:b/>
              </w:rPr>
              <w:t>:</w:t>
            </w:r>
            <w:r>
              <w:rPr>
                <w:rFonts w:ascii="Times New Roman" w:hAnsi="Times New Roman" w:cs="Times New Roman"/>
                <w:b/>
              </w:rPr>
              <w:t>30</w:t>
            </w:r>
            <w:r w:rsidRPr="005353CC">
              <w:rPr>
                <w:rFonts w:ascii="Times New Roman" w:hAnsi="Times New Roman" w:cs="Times New Roman"/>
                <w:b/>
              </w:rPr>
              <w:t xml:space="preserve"> </w:t>
            </w:r>
          </w:p>
          <w:p w14:paraId="54F6E7F3" w14:textId="11D491A5" w:rsidR="006F553D" w:rsidRPr="005353CC" w:rsidRDefault="006F553D" w:rsidP="00B52D6D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09:30</w:t>
            </w:r>
          </w:p>
        </w:tc>
        <w:tc>
          <w:tcPr>
            <w:tcW w:w="4091" w:type="dxa"/>
            <w:vAlign w:val="center"/>
          </w:tcPr>
          <w:p w14:paraId="1F2D3C88" w14:textId="1019CB7E" w:rsidR="006F553D" w:rsidRPr="005353CC" w:rsidRDefault="006F553D" w:rsidP="00B52D6D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  <w:color w:val="000000"/>
              </w:rPr>
              <w:t>OTİ 304 TARIMSAL KREDİ VE FİNANSMAN</w:t>
            </w:r>
          </w:p>
        </w:tc>
        <w:tc>
          <w:tcPr>
            <w:tcW w:w="2957" w:type="dxa"/>
            <w:vAlign w:val="center"/>
          </w:tcPr>
          <w:p w14:paraId="2577EC6C" w14:textId="48A04976" w:rsidR="006F553D" w:rsidRPr="005353CC" w:rsidRDefault="006F553D" w:rsidP="00B52D6D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DOÇ DR. NERMİN BAHŞİ</w:t>
            </w:r>
          </w:p>
        </w:tc>
        <w:tc>
          <w:tcPr>
            <w:tcW w:w="1207" w:type="dxa"/>
            <w:tcBorders>
              <w:right w:val="single" w:sz="12" w:space="0" w:color="auto"/>
            </w:tcBorders>
            <w:vAlign w:val="center"/>
          </w:tcPr>
          <w:p w14:paraId="04B5BBDC" w14:textId="77777777" w:rsidR="006F553D" w:rsidRPr="005353CC" w:rsidRDefault="006F553D" w:rsidP="00B52D6D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252</w:t>
            </w:r>
          </w:p>
        </w:tc>
      </w:tr>
      <w:tr w:rsidR="006F553D" w:rsidRPr="005353CC" w14:paraId="6918F8A4" w14:textId="77777777" w:rsidTr="00A21BC2">
        <w:trPr>
          <w:trHeight w:val="352"/>
        </w:trPr>
        <w:tc>
          <w:tcPr>
            <w:tcW w:w="1488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19A4EDC9" w14:textId="77777777" w:rsidR="006F553D" w:rsidRPr="00F34CDD" w:rsidRDefault="006F553D" w:rsidP="006F553D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889" w:type="dxa"/>
            <w:tcBorders>
              <w:left w:val="single" w:sz="4" w:space="0" w:color="auto"/>
            </w:tcBorders>
            <w:vAlign w:val="center"/>
          </w:tcPr>
          <w:p w14:paraId="6742FFA6" w14:textId="0B26330E" w:rsidR="006F553D" w:rsidRDefault="003922B5" w:rsidP="006F553D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1</w:t>
            </w:r>
            <w:r w:rsidR="006F553D" w:rsidRPr="005353CC">
              <w:rPr>
                <w:rFonts w:ascii="Times New Roman" w:hAnsi="Times New Roman" w:cs="Times New Roman"/>
                <w:b/>
              </w:rPr>
              <w:t>:</w:t>
            </w:r>
            <w:r w:rsidR="00366F01">
              <w:rPr>
                <w:rFonts w:ascii="Times New Roman" w:hAnsi="Times New Roman" w:cs="Times New Roman"/>
                <w:b/>
              </w:rPr>
              <w:t>0</w:t>
            </w:r>
            <w:r>
              <w:rPr>
                <w:rFonts w:ascii="Times New Roman" w:hAnsi="Times New Roman" w:cs="Times New Roman"/>
                <w:b/>
              </w:rPr>
              <w:t>0</w:t>
            </w:r>
            <w:r w:rsidR="006F553D" w:rsidRPr="005353CC">
              <w:rPr>
                <w:rFonts w:ascii="Times New Roman" w:hAnsi="Times New Roman" w:cs="Times New Roman"/>
                <w:b/>
              </w:rPr>
              <w:t xml:space="preserve"> 1</w:t>
            </w:r>
            <w:r>
              <w:rPr>
                <w:rFonts w:ascii="Times New Roman" w:hAnsi="Times New Roman" w:cs="Times New Roman"/>
                <w:b/>
              </w:rPr>
              <w:t>2</w:t>
            </w:r>
            <w:r w:rsidR="006F553D" w:rsidRPr="005353CC">
              <w:rPr>
                <w:rFonts w:ascii="Times New Roman" w:hAnsi="Times New Roman" w:cs="Times New Roman"/>
                <w:b/>
              </w:rPr>
              <w:t>:</w:t>
            </w:r>
            <w:r w:rsidR="00366F01">
              <w:rPr>
                <w:rFonts w:ascii="Times New Roman" w:hAnsi="Times New Roman" w:cs="Times New Roman"/>
                <w:b/>
              </w:rPr>
              <w:t>0</w:t>
            </w:r>
            <w:r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4091" w:type="dxa"/>
            <w:vAlign w:val="center"/>
          </w:tcPr>
          <w:p w14:paraId="10567606" w14:textId="66E4C902" w:rsidR="006F553D" w:rsidRPr="005353CC" w:rsidRDefault="006F553D" w:rsidP="006F553D">
            <w:pPr>
              <w:spacing w:line="276" w:lineRule="auto"/>
              <w:rPr>
                <w:rFonts w:ascii="Times New Roman" w:hAnsi="Times New Roman" w:cs="Times New Roman"/>
                <w:color w:val="000000"/>
              </w:rPr>
            </w:pPr>
            <w:r w:rsidRPr="005353CC">
              <w:rPr>
                <w:rFonts w:ascii="Times New Roman" w:hAnsi="Times New Roman" w:cs="Times New Roman"/>
              </w:rPr>
              <w:t>OTİ 314 İNSAN KAYNAKLARI</w:t>
            </w:r>
          </w:p>
        </w:tc>
        <w:tc>
          <w:tcPr>
            <w:tcW w:w="2957" w:type="dxa"/>
            <w:vAlign w:val="center"/>
          </w:tcPr>
          <w:p w14:paraId="5FFA7B2D" w14:textId="72004065" w:rsidR="006F553D" w:rsidRPr="005353CC" w:rsidRDefault="006F553D" w:rsidP="006F553D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DOÇ DR. TUGAY AYAŞAN</w:t>
            </w:r>
          </w:p>
        </w:tc>
        <w:tc>
          <w:tcPr>
            <w:tcW w:w="1207" w:type="dxa"/>
            <w:tcBorders>
              <w:right w:val="single" w:sz="12" w:space="0" w:color="auto"/>
            </w:tcBorders>
            <w:vAlign w:val="center"/>
          </w:tcPr>
          <w:p w14:paraId="275453A0" w14:textId="72D684FA" w:rsidR="006F553D" w:rsidRPr="005353CC" w:rsidRDefault="006F553D" w:rsidP="006F553D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2</w:t>
            </w:r>
          </w:p>
        </w:tc>
      </w:tr>
      <w:tr w:rsidR="006F553D" w:rsidRPr="005353CC" w14:paraId="044C3836" w14:textId="77777777" w:rsidTr="00A21BC2">
        <w:trPr>
          <w:trHeight w:val="352"/>
        </w:trPr>
        <w:tc>
          <w:tcPr>
            <w:tcW w:w="1488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1950767B" w14:textId="77777777" w:rsidR="006F553D" w:rsidRPr="00F34CDD" w:rsidRDefault="006F553D" w:rsidP="006F553D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889" w:type="dxa"/>
            <w:tcBorders>
              <w:left w:val="single" w:sz="4" w:space="0" w:color="auto"/>
            </w:tcBorders>
            <w:vAlign w:val="center"/>
          </w:tcPr>
          <w:p w14:paraId="64D6806E" w14:textId="6BA26061" w:rsidR="006F553D" w:rsidRPr="005353CC" w:rsidRDefault="006F553D" w:rsidP="006F553D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1</w:t>
            </w:r>
            <w:r>
              <w:rPr>
                <w:rFonts w:ascii="Times New Roman" w:hAnsi="Times New Roman" w:cs="Times New Roman"/>
                <w:b/>
              </w:rPr>
              <w:t>7</w:t>
            </w:r>
            <w:r w:rsidRPr="005353CC">
              <w:rPr>
                <w:rFonts w:ascii="Times New Roman" w:hAnsi="Times New Roman" w:cs="Times New Roman"/>
                <w:b/>
              </w:rPr>
              <w:t>:</w:t>
            </w:r>
            <w:r>
              <w:rPr>
                <w:rFonts w:ascii="Times New Roman" w:hAnsi="Times New Roman" w:cs="Times New Roman"/>
                <w:b/>
              </w:rPr>
              <w:t>00</w:t>
            </w:r>
          </w:p>
          <w:p w14:paraId="3EDDFE23" w14:textId="0E1F8262" w:rsidR="006F553D" w:rsidRDefault="006F553D" w:rsidP="006F553D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1</w:t>
            </w:r>
            <w:r>
              <w:rPr>
                <w:rFonts w:ascii="Times New Roman" w:hAnsi="Times New Roman" w:cs="Times New Roman"/>
                <w:b/>
              </w:rPr>
              <w:t>7</w:t>
            </w:r>
            <w:r w:rsidRPr="005353CC">
              <w:rPr>
                <w:rFonts w:ascii="Times New Roman" w:hAnsi="Times New Roman" w:cs="Times New Roman"/>
                <w:b/>
              </w:rPr>
              <w:t>:</w:t>
            </w:r>
            <w:r>
              <w:rPr>
                <w:rFonts w:ascii="Times New Roman" w:hAnsi="Times New Roman" w:cs="Times New Roman"/>
                <w:b/>
              </w:rPr>
              <w:t>45</w:t>
            </w:r>
          </w:p>
        </w:tc>
        <w:tc>
          <w:tcPr>
            <w:tcW w:w="4091" w:type="dxa"/>
            <w:vAlign w:val="center"/>
          </w:tcPr>
          <w:p w14:paraId="656B5A0E" w14:textId="5C02211D" w:rsidR="006F553D" w:rsidRPr="005353CC" w:rsidRDefault="006F553D" w:rsidP="006F553D">
            <w:pPr>
              <w:spacing w:line="276" w:lineRule="auto"/>
              <w:rPr>
                <w:rFonts w:ascii="Times New Roman" w:hAnsi="Times New Roman" w:cs="Times New Roman"/>
                <w:color w:val="000000"/>
              </w:rPr>
            </w:pPr>
            <w:r w:rsidRPr="005353CC">
              <w:rPr>
                <w:rFonts w:ascii="Times New Roman" w:hAnsi="Times New Roman" w:cs="Times New Roman"/>
                <w:color w:val="000000"/>
              </w:rPr>
              <w:t>OTİ 308 ORGANİK TARIMDA HASTALIKLAR</w:t>
            </w:r>
          </w:p>
        </w:tc>
        <w:tc>
          <w:tcPr>
            <w:tcW w:w="2957" w:type="dxa"/>
            <w:vAlign w:val="center"/>
          </w:tcPr>
          <w:p w14:paraId="626AC704" w14:textId="58BD324C" w:rsidR="006F553D" w:rsidRPr="005353CC" w:rsidRDefault="006F553D" w:rsidP="006F553D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DR. ÖĞR. ÜYESİ. BENİAN PINAR AKTEPE</w:t>
            </w:r>
          </w:p>
        </w:tc>
        <w:tc>
          <w:tcPr>
            <w:tcW w:w="1207" w:type="dxa"/>
            <w:tcBorders>
              <w:right w:val="single" w:sz="12" w:space="0" w:color="auto"/>
            </w:tcBorders>
            <w:vAlign w:val="center"/>
          </w:tcPr>
          <w:p w14:paraId="3561CEED" w14:textId="6D3F6280" w:rsidR="006F553D" w:rsidRPr="005353CC" w:rsidRDefault="006F553D" w:rsidP="006F553D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252</w:t>
            </w:r>
          </w:p>
        </w:tc>
      </w:tr>
      <w:tr w:rsidR="00BD7EF5" w:rsidRPr="005353CC" w14:paraId="6268E895" w14:textId="77777777" w:rsidTr="00195CF4">
        <w:trPr>
          <w:trHeight w:val="742"/>
        </w:trPr>
        <w:tc>
          <w:tcPr>
            <w:tcW w:w="1488" w:type="dxa"/>
            <w:vMerge w:val="restart"/>
            <w:tcBorders>
              <w:left w:val="single" w:sz="12" w:space="0" w:color="auto"/>
            </w:tcBorders>
            <w:vAlign w:val="center"/>
          </w:tcPr>
          <w:p w14:paraId="2D36405E" w14:textId="77777777" w:rsidR="00BD7EF5" w:rsidRDefault="00BD7EF5" w:rsidP="00BD7EF5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06/07/2022</w:t>
            </w:r>
          </w:p>
          <w:p w14:paraId="2E58987B" w14:textId="3B48E864" w:rsidR="00BD7EF5" w:rsidRPr="00F34CDD" w:rsidRDefault="00BD7EF5" w:rsidP="00BD7EF5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ÇARŞAMBA</w:t>
            </w:r>
          </w:p>
        </w:tc>
        <w:tc>
          <w:tcPr>
            <w:tcW w:w="889" w:type="dxa"/>
            <w:vAlign w:val="center"/>
          </w:tcPr>
          <w:p w14:paraId="4EF2F43E" w14:textId="77777777" w:rsidR="00BD7EF5" w:rsidRPr="005353CC" w:rsidRDefault="00BD7EF5" w:rsidP="00BD7EF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1</w:t>
            </w:r>
            <w:r>
              <w:rPr>
                <w:rFonts w:ascii="Times New Roman" w:hAnsi="Times New Roman" w:cs="Times New Roman"/>
                <w:b/>
              </w:rPr>
              <w:t>5</w:t>
            </w:r>
            <w:r w:rsidRPr="005353CC">
              <w:rPr>
                <w:rFonts w:ascii="Times New Roman" w:hAnsi="Times New Roman" w:cs="Times New Roman"/>
                <w:b/>
              </w:rPr>
              <w:t>:</w:t>
            </w:r>
            <w:r>
              <w:rPr>
                <w:rFonts w:ascii="Times New Roman" w:hAnsi="Times New Roman" w:cs="Times New Roman"/>
                <w:b/>
              </w:rPr>
              <w:t>00</w:t>
            </w:r>
          </w:p>
          <w:p w14:paraId="49D0B613" w14:textId="5990BD46" w:rsidR="00BD7EF5" w:rsidRPr="005353CC" w:rsidRDefault="00BD7EF5" w:rsidP="00BD7EF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1</w:t>
            </w:r>
            <w:r>
              <w:rPr>
                <w:rFonts w:ascii="Times New Roman" w:hAnsi="Times New Roman" w:cs="Times New Roman"/>
                <w:b/>
              </w:rPr>
              <w:t>5</w:t>
            </w:r>
            <w:r w:rsidRPr="005353CC">
              <w:rPr>
                <w:rFonts w:ascii="Times New Roman" w:hAnsi="Times New Roman" w:cs="Times New Roman"/>
                <w:b/>
              </w:rPr>
              <w:t>:</w:t>
            </w:r>
            <w:r>
              <w:rPr>
                <w:rFonts w:ascii="Times New Roman" w:hAnsi="Times New Roman" w:cs="Times New Roman"/>
                <w:b/>
              </w:rPr>
              <w:t>45</w:t>
            </w:r>
          </w:p>
        </w:tc>
        <w:tc>
          <w:tcPr>
            <w:tcW w:w="4091" w:type="dxa"/>
            <w:vAlign w:val="center"/>
          </w:tcPr>
          <w:p w14:paraId="66E5C26E" w14:textId="20B9FC99" w:rsidR="00BD7EF5" w:rsidRPr="005353CC" w:rsidRDefault="00BD7EF5" w:rsidP="00BD7EF5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  <w:color w:val="000000"/>
              </w:rPr>
              <w:t>OTİ 312 SULAMA TEKNİKLERİ</w:t>
            </w:r>
          </w:p>
        </w:tc>
        <w:tc>
          <w:tcPr>
            <w:tcW w:w="2957" w:type="dxa"/>
            <w:vAlign w:val="center"/>
          </w:tcPr>
          <w:p w14:paraId="1760D366" w14:textId="1A1C4F14" w:rsidR="00BD7EF5" w:rsidRPr="005353CC" w:rsidRDefault="00BD7EF5" w:rsidP="00BD7EF5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DOÇ DR. ÇAĞDAŞ AKPINAR</w:t>
            </w:r>
          </w:p>
        </w:tc>
        <w:tc>
          <w:tcPr>
            <w:tcW w:w="1207" w:type="dxa"/>
            <w:tcBorders>
              <w:right w:val="single" w:sz="12" w:space="0" w:color="auto"/>
            </w:tcBorders>
            <w:vAlign w:val="center"/>
          </w:tcPr>
          <w:p w14:paraId="789AB6EF" w14:textId="51F2B42D" w:rsidR="00BD7EF5" w:rsidRPr="005353CC" w:rsidRDefault="00BD7EF5" w:rsidP="00BD7EF5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252</w:t>
            </w:r>
          </w:p>
        </w:tc>
      </w:tr>
      <w:tr w:rsidR="00BD7EF5" w:rsidRPr="005353CC" w14:paraId="5A514483" w14:textId="77777777" w:rsidTr="00195CF4">
        <w:trPr>
          <w:trHeight w:val="742"/>
        </w:trPr>
        <w:tc>
          <w:tcPr>
            <w:tcW w:w="1488" w:type="dxa"/>
            <w:vMerge/>
            <w:tcBorders>
              <w:left w:val="single" w:sz="12" w:space="0" w:color="auto"/>
            </w:tcBorders>
            <w:vAlign w:val="center"/>
          </w:tcPr>
          <w:p w14:paraId="7E3067A6" w14:textId="77777777" w:rsidR="00BD7EF5" w:rsidRPr="00F34CDD" w:rsidRDefault="00BD7EF5" w:rsidP="00BD7EF5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889" w:type="dxa"/>
            <w:vAlign w:val="center"/>
          </w:tcPr>
          <w:p w14:paraId="22054584" w14:textId="5C777B3E" w:rsidR="00BD7EF5" w:rsidRDefault="00BD7EF5" w:rsidP="00BD7EF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6</w:t>
            </w:r>
            <w:r w:rsidRPr="005353CC">
              <w:rPr>
                <w:rFonts w:ascii="Times New Roman" w:hAnsi="Times New Roman" w:cs="Times New Roman"/>
                <w:b/>
              </w:rPr>
              <w:t>:</w:t>
            </w:r>
            <w:r>
              <w:rPr>
                <w:rFonts w:ascii="Times New Roman" w:hAnsi="Times New Roman" w:cs="Times New Roman"/>
                <w:b/>
              </w:rPr>
              <w:t>00</w:t>
            </w:r>
            <w:r w:rsidRPr="005353CC">
              <w:rPr>
                <w:rFonts w:ascii="Times New Roman" w:hAnsi="Times New Roman" w:cs="Times New Roman"/>
                <w:b/>
              </w:rPr>
              <w:t xml:space="preserve"> </w:t>
            </w:r>
            <w:r>
              <w:rPr>
                <w:rFonts w:ascii="Times New Roman" w:hAnsi="Times New Roman" w:cs="Times New Roman"/>
                <w:b/>
              </w:rPr>
              <w:t>16</w:t>
            </w:r>
            <w:r w:rsidRPr="005353CC">
              <w:rPr>
                <w:rFonts w:ascii="Times New Roman" w:hAnsi="Times New Roman" w:cs="Times New Roman"/>
                <w:b/>
              </w:rPr>
              <w:t>:</w:t>
            </w:r>
            <w:r>
              <w:rPr>
                <w:rFonts w:ascii="Times New Roman" w:hAnsi="Times New Roman" w:cs="Times New Roman"/>
                <w:b/>
              </w:rPr>
              <w:t>45</w:t>
            </w:r>
          </w:p>
        </w:tc>
        <w:tc>
          <w:tcPr>
            <w:tcW w:w="4091" w:type="dxa"/>
            <w:vAlign w:val="center"/>
          </w:tcPr>
          <w:p w14:paraId="3F489652" w14:textId="6EBFEE7C" w:rsidR="00BD7EF5" w:rsidRPr="005353CC" w:rsidRDefault="00BD7EF5" w:rsidP="00BD7EF5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  <w:color w:val="000000"/>
              </w:rPr>
              <w:t>OTİ 306 ORGANİK TARIMDA MEYVECİLİK</w:t>
            </w:r>
          </w:p>
        </w:tc>
        <w:tc>
          <w:tcPr>
            <w:tcW w:w="2957" w:type="dxa"/>
            <w:vAlign w:val="center"/>
          </w:tcPr>
          <w:p w14:paraId="5EBB988F" w14:textId="542CF9A4" w:rsidR="00BD7EF5" w:rsidRPr="005353CC" w:rsidRDefault="00BD7EF5" w:rsidP="00BD7EF5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DR.ÖĞR. ÜYESİ. NESLİHAN KILIÇ</w:t>
            </w:r>
          </w:p>
        </w:tc>
        <w:tc>
          <w:tcPr>
            <w:tcW w:w="1207" w:type="dxa"/>
            <w:tcBorders>
              <w:right w:val="single" w:sz="12" w:space="0" w:color="auto"/>
            </w:tcBorders>
            <w:vAlign w:val="center"/>
          </w:tcPr>
          <w:p w14:paraId="5DD89ECF" w14:textId="1844F577" w:rsidR="00BD7EF5" w:rsidRPr="005353CC" w:rsidRDefault="00BD7EF5" w:rsidP="00BD7EF5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252</w:t>
            </w:r>
          </w:p>
        </w:tc>
      </w:tr>
      <w:tr w:rsidR="00BD7EF5" w:rsidRPr="005353CC" w14:paraId="77142D43" w14:textId="77777777" w:rsidTr="00195CF4">
        <w:trPr>
          <w:trHeight w:val="744"/>
        </w:trPr>
        <w:tc>
          <w:tcPr>
            <w:tcW w:w="1488" w:type="dxa"/>
            <w:tcBorders>
              <w:left w:val="single" w:sz="12" w:space="0" w:color="auto"/>
            </w:tcBorders>
            <w:vAlign w:val="center"/>
          </w:tcPr>
          <w:p w14:paraId="0DB99509" w14:textId="77777777" w:rsidR="00BD7EF5" w:rsidRDefault="00BD7EF5" w:rsidP="00BD7EF5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07/07/2022</w:t>
            </w:r>
          </w:p>
          <w:p w14:paraId="633CA111" w14:textId="78EE13A0" w:rsidR="00BD7EF5" w:rsidRPr="00F34CDD" w:rsidRDefault="00BD7EF5" w:rsidP="00BD7EF5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PERŞEMBE</w:t>
            </w:r>
          </w:p>
        </w:tc>
        <w:tc>
          <w:tcPr>
            <w:tcW w:w="889" w:type="dxa"/>
            <w:vAlign w:val="center"/>
          </w:tcPr>
          <w:p w14:paraId="27FBEEDB" w14:textId="70D84921" w:rsidR="00BD7EF5" w:rsidRPr="005353CC" w:rsidRDefault="00BD7EF5" w:rsidP="00BD7EF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091" w:type="dxa"/>
            <w:vAlign w:val="center"/>
          </w:tcPr>
          <w:p w14:paraId="07070DB2" w14:textId="2036C961" w:rsidR="00BD7EF5" w:rsidRPr="005353CC" w:rsidRDefault="00BD7EF5" w:rsidP="00BD7EF5">
            <w:pPr>
              <w:spacing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957" w:type="dxa"/>
            <w:vAlign w:val="center"/>
          </w:tcPr>
          <w:p w14:paraId="34A519BE" w14:textId="29684549" w:rsidR="00BD7EF5" w:rsidRPr="005353CC" w:rsidRDefault="00BD7EF5" w:rsidP="00BD7EF5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207" w:type="dxa"/>
            <w:tcBorders>
              <w:right w:val="single" w:sz="12" w:space="0" w:color="auto"/>
            </w:tcBorders>
            <w:vAlign w:val="center"/>
          </w:tcPr>
          <w:p w14:paraId="3CD94AB7" w14:textId="6CD102E0" w:rsidR="00BD7EF5" w:rsidRPr="005353CC" w:rsidRDefault="00BD7EF5" w:rsidP="00BD7EF5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7C135F0E" w14:textId="77777777" w:rsidR="00C33F22" w:rsidRPr="005353CC" w:rsidRDefault="00C33F22" w:rsidP="005B590E">
      <w:pPr>
        <w:spacing w:line="276" w:lineRule="auto"/>
        <w:contextualSpacing/>
        <w:rPr>
          <w:rFonts w:ascii="Times New Roman" w:hAnsi="Times New Roman" w:cs="Times New Roman"/>
        </w:rPr>
      </w:pPr>
    </w:p>
    <w:p w14:paraId="44976C2B" w14:textId="0482E49D" w:rsidR="00C33F22" w:rsidRPr="005353CC" w:rsidRDefault="00DB29E1" w:rsidP="005B590E">
      <w:pPr>
        <w:spacing w:line="276" w:lineRule="auto"/>
        <w:contextualSpacing/>
        <w:rPr>
          <w:rFonts w:ascii="Times New Roman" w:hAnsi="Times New Roman" w:cs="Times New Roman"/>
          <w:b/>
          <w:color w:val="0070C0"/>
        </w:rPr>
      </w:pPr>
      <w:r w:rsidRPr="005353CC">
        <w:rPr>
          <w:rFonts w:ascii="Times New Roman" w:hAnsi="Times New Roman" w:cs="Times New Roman"/>
          <w:b/>
          <w:color w:val="0070C0"/>
        </w:rPr>
        <w:t xml:space="preserve">    </w:t>
      </w:r>
      <w:r w:rsidR="00626721" w:rsidRPr="005353CC">
        <w:rPr>
          <w:rFonts w:ascii="Times New Roman" w:hAnsi="Times New Roman" w:cs="Times New Roman"/>
          <w:b/>
          <w:color w:val="0070C0"/>
        </w:rPr>
        <w:t>ORGANİK TARIM İŞLETMECİLİĞİ 4. SINIF</w:t>
      </w:r>
    </w:p>
    <w:tbl>
      <w:tblPr>
        <w:tblStyle w:val="TabloKlavuzu"/>
        <w:tblW w:w="10757" w:type="dxa"/>
        <w:tblInd w:w="-176" w:type="dxa"/>
        <w:tblLook w:val="04A0" w:firstRow="1" w:lastRow="0" w:firstColumn="1" w:lastColumn="0" w:noHBand="0" w:noVBand="1"/>
      </w:tblPr>
      <w:tblGrid>
        <w:gridCol w:w="1488"/>
        <w:gridCol w:w="889"/>
        <w:gridCol w:w="4135"/>
        <w:gridCol w:w="3038"/>
        <w:gridCol w:w="1207"/>
      </w:tblGrid>
      <w:tr w:rsidR="00412CE9" w:rsidRPr="005353CC" w14:paraId="5F651EB8" w14:textId="77777777" w:rsidTr="00362FBF">
        <w:trPr>
          <w:trHeight w:val="283"/>
        </w:trPr>
        <w:tc>
          <w:tcPr>
            <w:tcW w:w="14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001D7CC0" w14:textId="77777777" w:rsidR="00412CE9" w:rsidRPr="005353CC" w:rsidRDefault="00626721" w:rsidP="005B590E">
            <w:pPr>
              <w:spacing w:line="276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GÜN</w:t>
            </w:r>
          </w:p>
        </w:tc>
        <w:tc>
          <w:tcPr>
            <w:tcW w:w="889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6477E09" w14:textId="77777777" w:rsidR="00412CE9" w:rsidRPr="005353CC" w:rsidRDefault="00626721" w:rsidP="005B590E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DERS SAATİ</w:t>
            </w:r>
          </w:p>
        </w:tc>
        <w:tc>
          <w:tcPr>
            <w:tcW w:w="413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FBAE028" w14:textId="77777777" w:rsidR="00412CE9" w:rsidRPr="005353CC" w:rsidRDefault="00626721" w:rsidP="005B590E">
            <w:pPr>
              <w:spacing w:line="276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DERSİN ADI</w:t>
            </w:r>
          </w:p>
        </w:tc>
        <w:tc>
          <w:tcPr>
            <w:tcW w:w="303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F365248" w14:textId="77777777" w:rsidR="00412CE9" w:rsidRPr="005353CC" w:rsidRDefault="00626721" w:rsidP="005B590E">
            <w:pPr>
              <w:spacing w:line="276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DERSİN SORUMLUSU</w:t>
            </w:r>
          </w:p>
        </w:tc>
        <w:tc>
          <w:tcPr>
            <w:tcW w:w="1207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1FF6F7F" w14:textId="77777777" w:rsidR="00412CE9" w:rsidRPr="005353CC" w:rsidRDefault="001F5028" w:rsidP="005B590E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DERSLİK NO</w:t>
            </w:r>
          </w:p>
        </w:tc>
      </w:tr>
      <w:tr w:rsidR="00E5522B" w:rsidRPr="005353CC" w14:paraId="18D5D0AE" w14:textId="77777777" w:rsidTr="000B687F">
        <w:trPr>
          <w:trHeight w:val="804"/>
        </w:trPr>
        <w:tc>
          <w:tcPr>
            <w:tcW w:w="1488" w:type="dxa"/>
            <w:vMerge w:val="restart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154D1997" w14:textId="77777777" w:rsidR="00E5522B" w:rsidRDefault="00E5522B" w:rsidP="00E5522B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04/07/2022</w:t>
            </w:r>
          </w:p>
          <w:p w14:paraId="455872E7" w14:textId="057544BD" w:rsidR="00E5522B" w:rsidRPr="00F34CDD" w:rsidRDefault="00E5522B" w:rsidP="00E5522B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PAZARTESİ</w:t>
            </w:r>
          </w:p>
        </w:tc>
        <w:tc>
          <w:tcPr>
            <w:tcW w:w="889" w:type="dxa"/>
            <w:tcBorders>
              <w:top w:val="single" w:sz="12" w:space="0" w:color="auto"/>
            </w:tcBorders>
            <w:vAlign w:val="center"/>
          </w:tcPr>
          <w:p w14:paraId="6D3CDDA2" w14:textId="1615AE50" w:rsidR="00E5522B" w:rsidRPr="005353CC" w:rsidRDefault="00E5522B" w:rsidP="00E5522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8:00 8:45</w:t>
            </w:r>
          </w:p>
        </w:tc>
        <w:tc>
          <w:tcPr>
            <w:tcW w:w="4135" w:type="dxa"/>
            <w:tcBorders>
              <w:top w:val="single" w:sz="12" w:space="0" w:color="auto"/>
            </w:tcBorders>
            <w:vAlign w:val="center"/>
          </w:tcPr>
          <w:p w14:paraId="530F8843" w14:textId="58CCFDD7" w:rsidR="00E5522B" w:rsidRPr="005353CC" w:rsidRDefault="00E5522B" w:rsidP="00E5522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  <w:color w:val="000000"/>
              </w:rPr>
              <w:t>OTİ 418 ORGANİK TARIMDA MÜCADELE YÖNTEMLERİ</w:t>
            </w:r>
          </w:p>
        </w:tc>
        <w:tc>
          <w:tcPr>
            <w:tcW w:w="3038" w:type="dxa"/>
            <w:tcBorders>
              <w:top w:val="single" w:sz="12" w:space="0" w:color="auto"/>
            </w:tcBorders>
            <w:vAlign w:val="center"/>
          </w:tcPr>
          <w:p w14:paraId="15EB4849" w14:textId="4B330595" w:rsidR="00E5522B" w:rsidRPr="005353CC" w:rsidRDefault="00E5522B" w:rsidP="00E5522B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DR. ÖĞR. ÜYESİ BENİAN PINAR AKTEPE</w:t>
            </w:r>
          </w:p>
        </w:tc>
        <w:tc>
          <w:tcPr>
            <w:tcW w:w="1207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7E40D91B" w14:textId="7F6A1538" w:rsidR="00E5522B" w:rsidRPr="005353CC" w:rsidRDefault="00E5522B" w:rsidP="00E5522B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253</w:t>
            </w:r>
          </w:p>
        </w:tc>
      </w:tr>
      <w:tr w:rsidR="00AC0BE7" w:rsidRPr="005353CC" w14:paraId="4F23FD8C" w14:textId="77777777" w:rsidTr="006C72FA">
        <w:trPr>
          <w:trHeight w:val="804"/>
        </w:trPr>
        <w:tc>
          <w:tcPr>
            <w:tcW w:w="1488" w:type="dxa"/>
            <w:vMerge/>
            <w:tcBorders>
              <w:left w:val="single" w:sz="12" w:space="0" w:color="auto"/>
            </w:tcBorders>
            <w:vAlign w:val="center"/>
          </w:tcPr>
          <w:p w14:paraId="4F55E65E" w14:textId="77777777" w:rsidR="00AC0BE7" w:rsidRPr="00F34CDD" w:rsidRDefault="00AC0BE7" w:rsidP="00AC0BE7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889" w:type="dxa"/>
            <w:tcBorders>
              <w:top w:val="single" w:sz="12" w:space="0" w:color="auto"/>
            </w:tcBorders>
            <w:vAlign w:val="center"/>
          </w:tcPr>
          <w:p w14:paraId="2D737FDD" w14:textId="5CA1B107" w:rsidR="00AC0BE7" w:rsidRPr="005353CC" w:rsidRDefault="00AC0BE7" w:rsidP="00AC0B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1</w:t>
            </w:r>
            <w:r>
              <w:rPr>
                <w:rFonts w:ascii="Times New Roman" w:hAnsi="Times New Roman" w:cs="Times New Roman"/>
                <w:b/>
              </w:rPr>
              <w:t>4</w:t>
            </w:r>
            <w:r w:rsidRPr="005353CC">
              <w:rPr>
                <w:rFonts w:ascii="Times New Roman" w:hAnsi="Times New Roman" w:cs="Times New Roman"/>
                <w:b/>
              </w:rPr>
              <w:t>:15 1</w:t>
            </w:r>
            <w:r>
              <w:rPr>
                <w:rFonts w:ascii="Times New Roman" w:hAnsi="Times New Roman" w:cs="Times New Roman"/>
                <w:b/>
              </w:rPr>
              <w:t>5</w:t>
            </w:r>
            <w:r w:rsidRPr="005353CC">
              <w:rPr>
                <w:rFonts w:ascii="Times New Roman" w:hAnsi="Times New Roman" w:cs="Times New Roman"/>
                <w:b/>
              </w:rPr>
              <w:t>:00</w:t>
            </w:r>
          </w:p>
        </w:tc>
        <w:tc>
          <w:tcPr>
            <w:tcW w:w="4135" w:type="dxa"/>
            <w:tcBorders>
              <w:top w:val="single" w:sz="12" w:space="0" w:color="auto"/>
            </w:tcBorders>
            <w:vAlign w:val="center"/>
          </w:tcPr>
          <w:p w14:paraId="42FD0159" w14:textId="792CF588" w:rsidR="00AC0BE7" w:rsidRPr="005353CC" w:rsidRDefault="00AC0BE7" w:rsidP="00AC0BE7">
            <w:pPr>
              <w:spacing w:line="276" w:lineRule="auto"/>
              <w:rPr>
                <w:rFonts w:ascii="Times New Roman" w:eastAsia="Times New Roman" w:hAnsi="Times New Roman" w:cs="Times New Roman"/>
                <w:bCs/>
                <w:lang w:eastAsia="tr-TR"/>
              </w:rPr>
            </w:pPr>
            <w:r w:rsidRPr="005353CC">
              <w:rPr>
                <w:rFonts w:ascii="Times New Roman" w:hAnsi="Times New Roman" w:cs="Times New Roman"/>
                <w:color w:val="000000"/>
              </w:rPr>
              <w:t>OTİ 402 İLETİŞİM VE YAYIM</w:t>
            </w:r>
          </w:p>
        </w:tc>
        <w:tc>
          <w:tcPr>
            <w:tcW w:w="3038" w:type="dxa"/>
            <w:tcBorders>
              <w:top w:val="single" w:sz="12" w:space="0" w:color="auto"/>
            </w:tcBorders>
            <w:vAlign w:val="center"/>
          </w:tcPr>
          <w:p w14:paraId="7F2998C8" w14:textId="4CD456FF" w:rsidR="00AC0BE7" w:rsidRPr="005353CC" w:rsidRDefault="00AC0BE7" w:rsidP="00AC0BE7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353CC">
              <w:rPr>
                <w:rFonts w:ascii="Times New Roman" w:hAnsi="Times New Roman" w:cs="Times New Roman"/>
              </w:rPr>
              <w:t>DOÇ DR. NERMİN BAHŞİ</w:t>
            </w:r>
          </w:p>
        </w:tc>
        <w:tc>
          <w:tcPr>
            <w:tcW w:w="1207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79D72E9C" w14:textId="10834B5E" w:rsidR="00AC0BE7" w:rsidRPr="005353CC" w:rsidRDefault="00AC0BE7" w:rsidP="00AC0BE7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3</w:t>
            </w:r>
          </w:p>
        </w:tc>
      </w:tr>
      <w:tr w:rsidR="00AC0BE7" w:rsidRPr="005353CC" w14:paraId="22D212C7" w14:textId="77777777" w:rsidTr="00362FBF">
        <w:trPr>
          <w:trHeight w:val="738"/>
        </w:trPr>
        <w:tc>
          <w:tcPr>
            <w:tcW w:w="1488" w:type="dxa"/>
            <w:vMerge w:val="restart"/>
            <w:tcBorders>
              <w:left w:val="single" w:sz="12" w:space="0" w:color="auto"/>
            </w:tcBorders>
            <w:vAlign w:val="center"/>
          </w:tcPr>
          <w:p w14:paraId="21E68CBB" w14:textId="77777777" w:rsidR="00AC0BE7" w:rsidRDefault="00AC0BE7" w:rsidP="00AC0BE7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05/07/2022</w:t>
            </w:r>
          </w:p>
          <w:p w14:paraId="5DB35E07" w14:textId="4C646751" w:rsidR="00AC0BE7" w:rsidRPr="00F34CDD" w:rsidRDefault="00AC0BE7" w:rsidP="00AC0BE7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SALI</w:t>
            </w:r>
          </w:p>
        </w:tc>
        <w:tc>
          <w:tcPr>
            <w:tcW w:w="889" w:type="dxa"/>
            <w:vAlign w:val="center"/>
          </w:tcPr>
          <w:p w14:paraId="452B22EF" w14:textId="17C4A353" w:rsidR="00AC0BE7" w:rsidRPr="005353CC" w:rsidRDefault="00AC0BE7" w:rsidP="00AC0B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1</w:t>
            </w:r>
            <w:r>
              <w:rPr>
                <w:rFonts w:ascii="Times New Roman" w:hAnsi="Times New Roman" w:cs="Times New Roman"/>
                <w:b/>
              </w:rPr>
              <w:t>5</w:t>
            </w:r>
            <w:r w:rsidRPr="005353CC">
              <w:rPr>
                <w:rFonts w:ascii="Times New Roman" w:hAnsi="Times New Roman" w:cs="Times New Roman"/>
                <w:b/>
              </w:rPr>
              <w:t>:</w:t>
            </w:r>
            <w:r>
              <w:rPr>
                <w:rFonts w:ascii="Times New Roman" w:hAnsi="Times New Roman" w:cs="Times New Roman"/>
                <w:b/>
              </w:rPr>
              <w:t>30</w:t>
            </w:r>
            <w:r w:rsidRPr="005353CC">
              <w:rPr>
                <w:rFonts w:ascii="Times New Roman" w:hAnsi="Times New Roman" w:cs="Times New Roman"/>
                <w:b/>
              </w:rPr>
              <w:t xml:space="preserve"> 1</w:t>
            </w:r>
            <w:r>
              <w:rPr>
                <w:rFonts w:ascii="Times New Roman" w:hAnsi="Times New Roman" w:cs="Times New Roman"/>
                <w:b/>
              </w:rPr>
              <w:t>6</w:t>
            </w:r>
            <w:r w:rsidRPr="005353CC">
              <w:rPr>
                <w:rFonts w:ascii="Times New Roman" w:hAnsi="Times New Roman" w:cs="Times New Roman"/>
                <w:b/>
              </w:rPr>
              <w:t>:</w:t>
            </w:r>
            <w:r>
              <w:rPr>
                <w:rFonts w:ascii="Times New Roman" w:hAnsi="Times New Roman" w:cs="Times New Roman"/>
                <w:b/>
              </w:rPr>
              <w:t>15</w:t>
            </w:r>
          </w:p>
        </w:tc>
        <w:tc>
          <w:tcPr>
            <w:tcW w:w="4135" w:type="dxa"/>
            <w:vAlign w:val="center"/>
          </w:tcPr>
          <w:p w14:paraId="22E81659" w14:textId="6DBA5C6D" w:rsidR="00AC0BE7" w:rsidRPr="005353CC" w:rsidRDefault="00AC0BE7" w:rsidP="00AC0BE7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  <w:color w:val="000000"/>
              </w:rPr>
              <w:t>OTİ 408 ULUSLARARASI PAZARLAMA</w:t>
            </w:r>
          </w:p>
        </w:tc>
        <w:tc>
          <w:tcPr>
            <w:tcW w:w="3038" w:type="dxa"/>
            <w:vAlign w:val="center"/>
          </w:tcPr>
          <w:p w14:paraId="3CAE20E9" w14:textId="2178A10F" w:rsidR="00AC0BE7" w:rsidRPr="005353CC" w:rsidRDefault="00AC0BE7" w:rsidP="00AC0BE7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DR.ÖĞR. ÜYESİ Aslı Özge ÖZGEN ÇİĞDEMLİ</w:t>
            </w:r>
          </w:p>
        </w:tc>
        <w:tc>
          <w:tcPr>
            <w:tcW w:w="1207" w:type="dxa"/>
            <w:tcBorders>
              <w:right w:val="single" w:sz="12" w:space="0" w:color="auto"/>
            </w:tcBorders>
            <w:vAlign w:val="center"/>
          </w:tcPr>
          <w:p w14:paraId="7F31568B" w14:textId="702B509C" w:rsidR="00AC0BE7" w:rsidRPr="005353CC" w:rsidRDefault="00AC0BE7" w:rsidP="00AC0BE7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253</w:t>
            </w:r>
          </w:p>
        </w:tc>
      </w:tr>
      <w:tr w:rsidR="00AC0BE7" w:rsidRPr="005353CC" w14:paraId="1AB7EE13" w14:textId="77777777" w:rsidTr="00362FBF">
        <w:trPr>
          <w:trHeight w:val="738"/>
        </w:trPr>
        <w:tc>
          <w:tcPr>
            <w:tcW w:w="1488" w:type="dxa"/>
            <w:vMerge/>
            <w:tcBorders>
              <w:left w:val="single" w:sz="12" w:space="0" w:color="auto"/>
            </w:tcBorders>
            <w:vAlign w:val="center"/>
          </w:tcPr>
          <w:p w14:paraId="6D6F399D" w14:textId="77777777" w:rsidR="00AC0BE7" w:rsidRPr="00F34CDD" w:rsidRDefault="00AC0BE7" w:rsidP="00AC0BE7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889" w:type="dxa"/>
            <w:vAlign w:val="center"/>
          </w:tcPr>
          <w:p w14:paraId="5F022E26" w14:textId="76EBDF58" w:rsidR="00AC0BE7" w:rsidRPr="005353CC" w:rsidRDefault="00AC0BE7" w:rsidP="00AC0B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6:30 17:30</w:t>
            </w:r>
          </w:p>
        </w:tc>
        <w:tc>
          <w:tcPr>
            <w:tcW w:w="4135" w:type="dxa"/>
            <w:vAlign w:val="center"/>
          </w:tcPr>
          <w:p w14:paraId="71B15A38" w14:textId="42834CEE" w:rsidR="00AC0BE7" w:rsidRPr="005353CC" w:rsidRDefault="00AC0BE7" w:rsidP="00AC0BE7">
            <w:pPr>
              <w:spacing w:line="276" w:lineRule="auto"/>
              <w:rPr>
                <w:rFonts w:ascii="Times New Roman" w:hAnsi="Times New Roman" w:cs="Times New Roman"/>
                <w:color w:val="000000"/>
              </w:rPr>
            </w:pPr>
            <w:r w:rsidRPr="005353CC">
              <w:rPr>
                <w:rFonts w:ascii="Times New Roman" w:hAnsi="Times New Roman" w:cs="Times New Roman"/>
                <w:color w:val="000000"/>
              </w:rPr>
              <w:t>OTİ 406 ARICILIK VE TOZLAŞMA</w:t>
            </w:r>
          </w:p>
        </w:tc>
        <w:tc>
          <w:tcPr>
            <w:tcW w:w="3038" w:type="dxa"/>
            <w:vAlign w:val="center"/>
          </w:tcPr>
          <w:p w14:paraId="3BDEFE32" w14:textId="422B118A" w:rsidR="00AC0BE7" w:rsidRPr="005353CC" w:rsidRDefault="00AC0BE7" w:rsidP="00AC0BE7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DR.ÖĞR. ÜYESİ ALAEDDİN YÖRÜK</w:t>
            </w:r>
          </w:p>
        </w:tc>
        <w:tc>
          <w:tcPr>
            <w:tcW w:w="1207" w:type="dxa"/>
            <w:tcBorders>
              <w:right w:val="single" w:sz="12" w:space="0" w:color="auto"/>
            </w:tcBorders>
            <w:vAlign w:val="center"/>
          </w:tcPr>
          <w:p w14:paraId="74CA94B6" w14:textId="3CD72B04" w:rsidR="00AC0BE7" w:rsidRPr="005353CC" w:rsidRDefault="00AC0BE7" w:rsidP="00AC0BE7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3</w:t>
            </w:r>
          </w:p>
        </w:tc>
      </w:tr>
      <w:tr w:rsidR="00AC0BE7" w:rsidRPr="005353CC" w14:paraId="08C5F0AB" w14:textId="77777777" w:rsidTr="00362FBF">
        <w:trPr>
          <w:trHeight w:val="738"/>
        </w:trPr>
        <w:tc>
          <w:tcPr>
            <w:tcW w:w="1488" w:type="dxa"/>
            <w:vMerge/>
            <w:tcBorders>
              <w:left w:val="single" w:sz="12" w:space="0" w:color="auto"/>
            </w:tcBorders>
            <w:vAlign w:val="center"/>
          </w:tcPr>
          <w:p w14:paraId="7241A5DD" w14:textId="77777777" w:rsidR="00AC0BE7" w:rsidRPr="00F34CDD" w:rsidRDefault="00AC0BE7" w:rsidP="00AC0BE7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889" w:type="dxa"/>
            <w:vAlign w:val="center"/>
          </w:tcPr>
          <w:p w14:paraId="5B851315" w14:textId="53EDF034" w:rsidR="00AC0BE7" w:rsidRDefault="00AC0BE7" w:rsidP="00AC0B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2</w:t>
            </w:r>
            <w:r w:rsidRPr="005353CC">
              <w:rPr>
                <w:rFonts w:ascii="Times New Roman" w:hAnsi="Times New Roman" w:cs="Times New Roman"/>
                <w:b/>
              </w:rPr>
              <w:t>:</w:t>
            </w:r>
            <w:r>
              <w:rPr>
                <w:rFonts w:ascii="Times New Roman" w:hAnsi="Times New Roman" w:cs="Times New Roman"/>
                <w:b/>
              </w:rPr>
              <w:t>30</w:t>
            </w:r>
            <w:r w:rsidRPr="005353CC">
              <w:rPr>
                <w:rFonts w:ascii="Times New Roman" w:hAnsi="Times New Roman" w:cs="Times New Roman"/>
                <w:b/>
              </w:rPr>
              <w:t xml:space="preserve"> 1</w:t>
            </w:r>
            <w:r>
              <w:rPr>
                <w:rFonts w:ascii="Times New Roman" w:hAnsi="Times New Roman" w:cs="Times New Roman"/>
                <w:b/>
              </w:rPr>
              <w:t>3</w:t>
            </w:r>
            <w:r w:rsidRPr="005353CC">
              <w:rPr>
                <w:rFonts w:ascii="Times New Roman" w:hAnsi="Times New Roman" w:cs="Times New Roman"/>
                <w:b/>
              </w:rPr>
              <w:t>:</w:t>
            </w:r>
            <w:r>
              <w:rPr>
                <w:rFonts w:ascii="Times New Roman" w:hAnsi="Times New Roman" w:cs="Times New Roman"/>
                <w:b/>
              </w:rPr>
              <w:t>15</w:t>
            </w:r>
          </w:p>
        </w:tc>
        <w:tc>
          <w:tcPr>
            <w:tcW w:w="4135" w:type="dxa"/>
            <w:vAlign w:val="center"/>
          </w:tcPr>
          <w:p w14:paraId="1B39F9F4" w14:textId="25A29EE1" w:rsidR="00AC0BE7" w:rsidRPr="005353CC" w:rsidRDefault="00AC0BE7" w:rsidP="00AC0BE7">
            <w:pPr>
              <w:spacing w:line="276" w:lineRule="auto"/>
              <w:rPr>
                <w:rFonts w:ascii="Times New Roman" w:hAnsi="Times New Roman" w:cs="Times New Roman"/>
                <w:color w:val="000000"/>
              </w:rPr>
            </w:pPr>
            <w:r w:rsidRPr="005353CC">
              <w:rPr>
                <w:rFonts w:ascii="Times New Roman" w:hAnsi="Times New Roman" w:cs="Times New Roman"/>
                <w:color w:val="000000"/>
              </w:rPr>
              <w:t>OTİ 414 ZEYTİN YETİŞTİRİCİLİĞİ</w:t>
            </w:r>
          </w:p>
        </w:tc>
        <w:tc>
          <w:tcPr>
            <w:tcW w:w="3038" w:type="dxa"/>
            <w:vAlign w:val="center"/>
          </w:tcPr>
          <w:p w14:paraId="1A36B9A5" w14:textId="6AB5D4F5" w:rsidR="00AC0BE7" w:rsidRPr="005353CC" w:rsidRDefault="00AC0BE7" w:rsidP="00AC0BE7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DR.ÖĞR. ÜYESİ. NESLİHAN KILIÇ</w:t>
            </w:r>
          </w:p>
        </w:tc>
        <w:tc>
          <w:tcPr>
            <w:tcW w:w="1207" w:type="dxa"/>
            <w:tcBorders>
              <w:right w:val="single" w:sz="12" w:space="0" w:color="auto"/>
            </w:tcBorders>
            <w:vAlign w:val="center"/>
          </w:tcPr>
          <w:p w14:paraId="407CA4AA" w14:textId="5CB7B62F" w:rsidR="00AC0BE7" w:rsidRDefault="00AC0BE7" w:rsidP="00AC0BE7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253</w:t>
            </w:r>
          </w:p>
        </w:tc>
      </w:tr>
      <w:tr w:rsidR="00AC0BE7" w:rsidRPr="005353CC" w14:paraId="1D8DB170" w14:textId="77777777" w:rsidTr="00362FBF">
        <w:trPr>
          <w:trHeight w:val="692"/>
        </w:trPr>
        <w:tc>
          <w:tcPr>
            <w:tcW w:w="1488" w:type="dxa"/>
            <w:vMerge w:val="restart"/>
            <w:tcBorders>
              <w:left w:val="single" w:sz="12" w:space="0" w:color="auto"/>
            </w:tcBorders>
            <w:vAlign w:val="center"/>
          </w:tcPr>
          <w:p w14:paraId="4FDAA4BA" w14:textId="77777777" w:rsidR="00AC0BE7" w:rsidRDefault="00AC0BE7" w:rsidP="00AC0BE7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06/07/2022</w:t>
            </w:r>
          </w:p>
          <w:p w14:paraId="424F2288" w14:textId="01BFDCEB" w:rsidR="00AC0BE7" w:rsidRPr="00F34CDD" w:rsidRDefault="00AC0BE7" w:rsidP="00AC0BE7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ÇARŞAMBA</w:t>
            </w:r>
          </w:p>
        </w:tc>
        <w:tc>
          <w:tcPr>
            <w:tcW w:w="889" w:type="dxa"/>
            <w:vAlign w:val="center"/>
          </w:tcPr>
          <w:p w14:paraId="70EC9B03" w14:textId="40C764D6" w:rsidR="00AC0BE7" w:rsidRPr="005353CC" w:rsidRDefault="00AC0BE7" w:rsidP="00AC0B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09</w:t>
            </w:r>
            <w:r w:rsidRPr="005353CC">
              <w:rPr>
                <w:rFonts w:ascii="Times New Roman" w:hAnsi="Times New Roman" w:cs="Times New Roman"/>
                <w:b/>
              </w:rPr>
              <w:t>:</w:t>
            </w:r>
            <w:r>
              <w:rPr>
                <w:rFonts w:ascii="Times New Roman" w:hAnsi="Times New Roman" w:cs="Times New Roman"/>
                <w:b/>
              </w:rPr>
              <w:t>00 09:45</w:t>
            </w:r>
          </w:p>
        </w:tc>
        <w:tc>
          <w:tcPr>
            <w:tcW w:w="4135" w:type="dxa"/>
            <w:vAlign w:val="center"/>
          </w:tcPr>
          <w:p w14:paraId="4003B99A" w14:textId="0B713024" w:rsidR="00AC0BE7" w:rsidRPr="005353CC" w:rsidRDefault="00AC0BE7" w:rsidP="00AC0BE7">
            <w:pPr>
              <w:spacing w:line="276" w:lineRule="auto"/>
              <w:rPr>
                <w:rFonts w:ascii="Times New Roman" w:hAnsi="Times New Roman" w:cs="Times New Roman"/>
                <w:color w:val="000000"/>
              </w:rPr>
            </w:pPr>
            <w:r w:rsidRPr="005353CC">
              <w:rPr>
                <w:rFonts w:ascii="Times New Roman" w:hAnsi="Times New Roman" w:cs="Times New Roman"/>
              </w:rPr>
              <w:t>OTİ 404 ORGANİK TARIMDA GÜBRELER VE GÜBRELEME</w:t>
            </w:r>
          </w:p>
        </w:tc>
        <w:tc>
          <w:tcPr>
            <w:tcW w:w="3038" w:type="dxa"/>
            <w:vAlign w:val="center"/>
          </w:tcPr>
          <w:p w14:paraId="69F417FE" w14:textId="1050791F" w:rsidR="00AC0BE7" w:rsidRPr="005353CC" w:rsidRDefault="00AC0BE7" w:rsidP="00AC0BE7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DOÇ DR. ÇAĞDAŞ AKPINAR</w:t>
            </w:r>
          </w:p>
        </w:tc>
        <w:tc>
          <w:tcPr>
            <w:tcW w:w="1207" w:type="dxa"/>
            <w:tcBorders>
              <w:right w:val="single" w:sz="12" w:space="0" w:color="auto"/>
            </w:tcBorders>
            <w:vAlign w:val="center"/>
          </w:tcPr>
          <w:p w14:paraId="54495D50" w14:textId="6EF27910" w:rsidR="00AC0BE7" w:rsidRPr="005353CC" w:rsidRDefault="00AC0BE7" w:rsidP="00AC0BE7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3</w:t>
            </w:r>
          </w:p>
        </w:tc>
      </w:tr>
      <w:tr w:rsidR="00AC0BE7" w:rsidRPr="005353CC" w14:paraId="6D450B27" w14:textId="77777777" w:rsidTr="00362FBF">
        <w:trPr>
          <w:trHeight w:val="692"/>
        </w:trPr>
        <w:tc>
          <w:tcPr>
            <w:tcW w:w="1488" w:type="dxa"/>
            <w:vMerge/>
            <w:tcBorders>
              <w:left w:val="single" w:sz="12" w:space="0" w:color="auto"/>
            </w:tcBorders>
            <w:vAlign w:val="center"/>
          </w:tcPr>
          <w:p w14:paraId="0E72E5AB" w14:textId="77777777" w:rsidR="00AC0BE7" w:rsidRDefault="00AC0BE7" w:rsidP="00AC0BE7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889" w:type="dxa"/>
            <w:vAlign w:val="center"/>
          </w:tcPr>
          <w:p w14:paraId="68E19527" w14:textId="4580736D" w:rsidR="00AC0BE7" w:rsidRPr="005353CC" w:rsidRDefault="00AC0BE7" w:rsidP="00AC0B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16:</w:t>
            </w:r>
            <w:r>
              <w:rPr>
                <w:rFonts w:ascii="Times New Roman" w:hAnsi="Times New Roman" w:cs="Times New Roman"/>
                <w:b/>
              </w:rPr>
              <w:t>45</w:t>
            </w:r>
            <w:r w:rsidRPr="005353CC">
              <w:rPr>
                <w:rFonts w:ascii="Times New Roman" w:hAnsi="Times New Roman" w:cs="Times New Roman"/>
                <w:b/>
              </w:rPr>
              <w:t xml:space="preserve"> 17:</w:t>
            </w:r>
            <w:r>
              <w:rPr>
                <w:rFonts w:ascii="Times New Roman" w:hAnsi="Times New Roman" w:cs="Times New Roman"/>
                <w:b/>
              </w:rPr>
              <w:t>15</w:t>
            </w:r>
          </w:p>
        </w:tc>
        <w:tc>
          <w:tcPr>
            <w:tcW w:w="4135" w:type="dxa"/>
            <w:vAlign w:val="center"/>
          </w:tcPr>
          <w:p w14:paraId="3123F6AD" w14:textId="6BD900B3" w:rsidR="00AC0BE7" w:rsidRPr="005353CC" w:rsidRDefault="00AC0BE7" w:rsidP="00AC0BE7">
            <w:pPr>
              <w:spacing w:line="276" w:lineRule="auto"/>
              <w:rPr>
                <w:rFonts w:ascii="Times New Roman" w:hAnsi="Times New Roman" w:cs="Times New Roman"/>
                <w:color w:val="000000"/>
              </w:rPr>
            </w:pPr>
            <w:r w:rsidRPr="005353CC">
              <w:rPr>
                <w:rFonts w:ascii="Times New Roman" w:eastAsia="Times New Roman" w:hAnsi="Times New Roman" w:cs="Times New Roman"/>
                <w:bCs/>
                <w:lang w:eastAsia="tr-TR"/>
              </w:rPr>
              <w:t>MEZUNİYET TEZİ I</w:t>
            </w:r>
          </w:p>
        </w:tc>
        <w:tc>
          <w:tcPr>
            <w:tcW w:w="3038" w:type="dxa"/>
            <w:vAlign w:val="center"/>
          </w:tcPr>
          <w:p w14:paraId="4BBB07D7" w14:textId="7EFCC6A3" w:rsidR="00AC0BE7" w:rsidRPr="005353CC" w:rsidRDefault="00AC0BE7" w:rsidP="00AC0BE7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BÖLÜM ÖĞRETİM ÜYELERİ</w:t>
            </w:r>
          </w:p>
        </w:tc>
        <w:tc>
          <w:tcPr>
            <w:tcW w:w="1207" w:type="dxa"/>
            <w:tcBorders>
              <w:right w:val="single" w:sz="12" w:space="0" w:color="auto"/>
            </w:tcBorders>
            <w:vAlign w:val="center"/>
          </w:tcPr>
          <w:p w14:paraId="61289766" w14:textId="680FFFCF" w:rsidR="00AC0BE7" w:rsidRDefault="00AC0BE7" w:rsidP="00AC0BE7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AC0BE7" w:rsidRPr="005353CC" w14:paraId="18E8F8B2" w14:textId="77777777" w:rsidTr="00362FBF">
        <w:trPr>
          <w:trHeight w:val="262"/>
        </w:trPr>
        <w:tc>
          <w:tcPr>
            <w:tcW w:w="1488" w:type="dxa"/>
            <w:tcBorders>
              <w:left w:val="single" w:sz="12" w:space="0" w:color="auto"/>
            </w:tcBorders>
            <w:vAlign w:val="center"/>
          </w:tcPr>
          <w:p w14:paraId="7339E2D5" w14:textId="77777777" w:rsidR="00AC0BE7" w:rsidRDefault="00AC0BE7" w:rsidP="00AC0BE7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07/07/2022</w:t>
            </w:r>
          </w:p>
          <w:p w14:paraId="09BAA45D" w14:textId="73D482A4" w:rsidR="00AC0BE7" w:rsidRPr="00F34CDD" w:rsidRDefault="00AC0BE7" w:rsidP="00AC0BE7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PERŞEMBE</w:t>
            </w:r>
          </w:p>
        </w:tc>
        <w:tc>
          <w:tcPr>
            <w:tcW w:w="889" w:type="dxa"/>
            <w:vAlign w:val="center"/>
          </w:tcPr>
          <w:p w14:paraId="58404964" w14:textId="7EE1D6A8" w:rsidR="00AC0BE7" w:rsidRPr="005353CC" w:rsidRDefault="00AC0BE7" w:rsidP="00AC0B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135" w:type="dxa"/>
            <w:vAlign w:val="center"/>
          </w:tcPr>
          <w:p w14:paraId="354C77B7" w14:textId="2CCAE5E2" w:rsidR="00AC0BE7" w:rsidRPr="005353CC" w:rsidRDefault="00AC0BE7" w:rsidP="00AC0BE7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038" w:type="dxa"/>
            <w:vAlign w:val="center"/>
          </w:tcPr>
          <w:p w14:paraId="51998105" w14:textId="26D3F781" w:rsidR="00AC0BE7" w:rsidRPr="005353CC" w:rsidRDefault="00AC0BE7" w:rsidP="00AC0BE7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207" w:type="dxa"/>
            <w:tcBorders>
              <w:right w:val="single" w:sz="12" w:space="0" w:color="auto"/>
            </w:tcBorders>
            <w:vAlign w:val="center"/>
          </w:tcPr>
          <w:p w14:paraId="08F778FB" w14:textId="6536BD0C" w:rsidR="00AC0BE7" w:rsidRPr="005353CC" w:rsidRDefault="00AC0BE7" w:rsidP="00AC0BE7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</w:p>
        </w:tc>
      </w:tr>
    </w:tbl>
    <w:tbl>
      <w:tblPr>
        <w:tblW w:w="3189" w:type="dxa"/>
        <w:tblInd w:w="694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89"/>
      </w:tblGrid>
      <w:tr w:rsidR="00F947DC" w:rsidRPr="005353CC" w14:paraId="3B94B383" w14:textId="77777777" w:rsidTr="00456CEC">
        <w:trPr>
          <w:trHeight w:val="506"/>
        </w:trPr>
        <w:tc>
          <w:tcPr>
            <w:tcW w:w="3189" w:type="dxa"/>
            <w:noWrap/>
            <w:vAlign w:val="center"/>
            <w:hideMark/>
          </w:tcPr>
          <w:p w14:paraId="02B38227" w14:textId="77777777" w:rsidR="00F947DC" w:rsidRPr="005353CC" w:rsidRDefault="005B590E" w:rsidP="005B590E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bCs/>
                <w:color w:val="000000"/>
                <w:lang w:eastAsia="tr-TR"/>
              </w:rPr>
            </w:pPr>
            <w:r w:rsidRPr="005353CC">
              <w:rPr>
                <w:rFonts w:ascii="Times New Roman" w:hAnsi="Times New Roman" w:cs="Times New Roman"/>
              </w:rPr>
              <w:t>Doç Dr. Tugay AYAŞAN</w:t>
            </w:r>
          </w:p>
        </w:tc>
      </w:tr>
      <w:tr w:rsidR="00F947DC" w:rsidRPr="005353CC" w14:paraId="42CBA70D" w14:textId="77777777" w:rsidTr="00456CEC">
        <w:trPr>
          <w:trHeight w:val="315"/>
        </w:trPr>
        <w:tc>
          <w:tcPr>
            <w:tcW w:w="3189" w:type="dxa"/>
            <w:shd w:val="clear" w:color="auto" w:fill="auto"/>
            <w:noWrap/>
            <w:vAlign w:val="center"/>
            <w:hideMark/>
          </w:tcPr>
          <w:p w14:paraId="52B77BE9" w14:textId="77777777" w:rsidR="00F947DC" w:rsidRPr="005353CC" w:rsidRDefault="00F947DC" w:rsidP="005B590E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353CC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Organik Tarım İşletmeciliği</w:t>
            </w:r>
          </w:p>
          <w:p w14:paraId="641989E3" w14:textId="77777777" w:rsidR="00F947DC" w:rsidRPr="005353CC" w:rsidRDefault="00F947DC" w:rsidP="005B590E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353CC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Bölüm Başkanı</w:t>
            </w:r>
          </w:p>
        </w:tc>
      </w:tr>
    </w:tbl>
    <w:p w14:paraId="19D4728B" w14:textId="77777777" w:rsidR="005C5C7F" w:rsidRPr="005353CC" w:rsidRDefault="005C5C7F" w:rsidP="005B590E">
      <w:pPr>
        <w:spacing w:line="276" w:lineRule="auto"/>
        <w:rPr>
          <w:rFonts w:ascii="Times New Roman" w:hAnsi="Times New Roman" w:cs="Times New Roman"/>
        </w:rPr>
      </w:pPr>
    </w:p>
    <w:sectPr w:rsidR="005C5C7F" w:rsidRPr="005353CC" w:rsidSect="00765B15">
      <w:pgSz w:w="11906" w:h="16838"/>
      <w:pgMar w:top="568" w:right="849" w:bottom="567" w:left="85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B9079D2"/>
    <w:multiLevelType w:val="hybridMultilevel"/>
    <w:tmpl w:val="443639FE"/>
    <w:lvl w:ilvl="0" w:tplc="3EFC99E4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301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UwtTQwszA0MLI0NzFT0lEKTi0uzszPAykwNK0FAH6I0aUtAAAA"/>
  </w:docVars>
  <w:rsids>
    <w:rsidRoot w:val="00A25B01"/>
    <w:rsid w:val="000124D0"/>
    <w:rsid w:val="00021BF4"/>
    <w:rsid w:val="000465FE"/>
    <w:rsid w:val="000472C0"/>
    <w:rsid w:val="00050C0D"/>
    <w:rsid w:val="000513BF"/>
    <w:rsid w:val="00051C35"/>
    <w:rsid w:val="00051DC5"/>
    <w:rsid w:val="00056CD1"/>
    <w:rsid w:val="00057848"/>
    <w:rsid w:val="00065E93"/>
    <w:rsid w:val="00085568"/>
    <w:rsid w:val="000A6B3C"/>
    <w:rsid w:val="000B687F"/>
    <w:rsid w:val="000C0B29"/>
    <w:rsid w:val="000C3A3C"/>
    <w:rsid w:val="000D137B"/>
    <w:rsid w:val="000D5868"/>
    <w:rsid w:val="000D674C"/>
    <w:rsid w:val="000E6FDF"/>
    <w:rsid w:val="000E7B41"/>
    <w:rsid w:val="001000D3"/>
    <w:rsid w:val="00101CE8"/>
    <w:rsid w:val="00102CF6"/>
    <w:rsid w:val="00110E86"/>
    <w:rsid w:val="00112D72"/>
    <w:rsid w:val="00131B0B"/>
    <w:rsid w:val="00135F49"/>
    <w:rsid w:val="00157742"/>
    <w:rsid w:val="001771F1"/>
    <w:rsid w:val="001871CF"/>
    <w:rsid w:val="00187641"/>
    <w:rsid w:val="0019170D"/>
    <w:rsid w:val="00195CF4"/>
    <w:rsid w:val="001B4593"/>
    <w:rsid w:val="001B5132"/>
    <w:rsid w:val="001F352E"/>
    <w:rsid w:val="001F5028"/>
    <w:rsid w:val="001F6562"/>
    <w:rsid w:val="00210CF8"/>
    <w:rsid w:val="00214828"/>
    <w:rsid w:val="002201C7"/>
    <w:rsid w:val="00240DB9"/>
    <w:rsid w:val="0024317D"/>
    <w:rsid w:val="00244A70"/>
    <w:rsid w:val="00245248"/>
    <w:rsid w:val="00246D9E"/>
    <w:rsid w:val="002543C3"/>
    <w:rsid w:val="002744B7"/>
    <w:rsid w:val="00281A5E"/>
    <w:rsid w:val="002A2B92"/>
    <w:rsid w:val="002A5C36"/>
    <w:rsid w:val="002C6FD7"/>
    <w:rsid w:val="002C71FB"/>
    <w:rsid w:val="002D0959"/>
    <w:rsid w:val="002D3708"/>
    <w:rsid w:val="0031381C"/>
    <w:rsid w:val="00337905"/>
    <w:rsid w:val="00346EB6"/>
    <w:rsid w:val="00350798"/>
    <w:rsid w:val="003557B2"/>
    <w:rsid w:val="00362B07"/>
    <w:rsid w:val="00362FBF"/>
    <w:rsid w:val="0036594B"/>
    <w:rsid w:val="00366F01"/>
    <w:rsid w:val="00376A64"/>
    <w:rsid w:val="003810FE"/>
    <w:rsid w:val="00384CCA"/>
    <w:rsid w:val="00386420"/>
    <w:rsid w:val="00386FF1"/>
    <w:rsid w:val="003922B5"/>
    <w:rsid w:val="003A4F6D"/>
    <w:rsid w:val="003A554C"/>
    <w:rsid w:val="003A6EC2"/>
    <w:rsid w:val="003A728A"/>
    <w:rsid w:val="003C25C1"/>
    <w:rsid w:val="003E5DEC"/>
    <w:rsid w:val="00412687"/>
    <w:rsid w:val="00412CE9"/>
    <w:rsid w:val="00421EFE"/>
    <w:rsid w:val="0043455A"/>
    <w:rsid w:val="0043761F"/>
    <w:rsid w:val="00455454"/>
    <w:rsid w:val="00455EDF"/>
    <w:rsid w:val="00456CEC"/>
    <w:rsid w:val="004616E9"/>
    <w:rsid w:val="004666D8"/>
    <w:rsid w:val="00473F93"/>
    <w:rsid w:val="00476480"/>
    <w:rsid w:val="004927B4"/>
    <w:rsid w:val="00497E13"/>
    <w:rsid w:val="004A16CE"/>
    <w:rsid w:val="004B6513"/>
    <w:rsid w:val="004C7FF5"/>
    <w:rsid w:val="004D05B3"/>
    <w:rsid w:val="004D5FA1"/>
    <w:rsid w:val="004E7326"/>
    <w:rsid w:val="004F479A"/>
    <w:rsid w:val="004F72B5"/>
    <w:rsid w:val="0050113A"/>
    <w:rsid w:val="005054AD"/>
    <w:rsid w:val="005347F0"/>
    <w:rsid w:val="00534939"/>
    <w:rsid w:val="005353CC"/>
    <w:rsid w:val="00544697"/>
    <w:rsid w:val="005576D1"/>
    <w:rsid w:val="00571468"/>
    <w:rsid w:val="00580D7B"/>
    <w:rsid w:val="00581B0B"/>
    <w:rsid w:val="005A26D5"/>
    <w:rsid w:val="005B27A7"/>
    <w:rsid w:val="005B590E"/>
    <w:rsid w:val="005C1D16"/>
    <w:rsid w:val="005C5C7F"/>
    <w:rsid w:val="005E2CB0"/>
    <w:rsid w:val="005F3CBF"/>
    <w:rsid w:val="00604EE4"/>
    <w:rsid w:val="0061169E"/>
    <w:rsid w:val="0061296F"/>
    <w:rsid w:val="006138EC"/>
    <w:rsid w:val="00626721"/>
    <w:rsid w:val="0064466F"/>
    <w:rsid w:val="00651455"/>
    <w:rsid w:val="006530CB"/>
    <w:rsid w:val="00657404"/>
    <w:rsid w:val="0066254E"/>
    <w:rsid w:val="00662E22"/>
    <w:rsid w:val="00664B00"/>
    <w:rsid w:val="006824A7"/>
    <w:rsid w:val="00692236"/>
    <w:rsid w:val="00692982"/>
    <w:rsid w:val="006D42DA"/>
    <w:rsid w:val="006F0EF7"/>
    <w:rsid w:val="006F553D"/>
    <w:rsid w:val="00724E16"/>
    <w:rsid w:val="00735923"/>
    <w:rsid w:val="007412DA"/>
    <w:rsid w:val="007462C1"/>
    <w:rsid w:val="007547DA"/>
    <w:rsid w:val="00765B15"/>
    <w:rsid w:val="00767644"/>
    <w:rsid w:val="00777050"/>
    <w:rsid w:val="007874CD"/>
    <w:rsid w:val="007A4874"/>
    <w:rsid w:val="007B3DA6"/>
    <w:rsid w:val="007B4F3C"/>
    <w:rsid w:val="007D17F1"/>
    <w:rsid w:val="007D3B8A"/>
    <w:rsid w:val="007E42D2"/>
    <w:rsid w:val="007F5AC4"/>
    <w:rsid w:val="00817923"/>
    <w:rsid w:val="008320F1"/>
    <w:rsid w:val="0083388F"/>
    <w:rsid w:val="00836E3C"/>
    <w:rsid w:val="00854E2D"/>
    <w:rsid w:val="00872B38"/>
    <w:rsid w:val="00883E00"/>
    <w:rsid w:val="00890A8D"/>
    <w:rsid w:val="00892A2C"/>
    <w:rsid w:val="00894645"/>
    <w:rsid w:val="0089533C"/>
    <w:rsid w:val="008A40AC"/>
    <w:rsid w:val="008B0551"/>
    <w:rsid w:val="008D13AD"/>
    <w:rsid w:val="008D6EC5"/>
    <w:rsid w:val="008E7BD6"/>
    <w:rsid w:val="00903F92"/>
    <w:rsid w:val="00905EDA"/>
    <w:rsid w:val="00910F4D"/>
    <w:rsid w:val="0092687D"/>
    <w:rsid w:val="009269CD"/>
    <w:rsid w:val="00936839"/>
    <w:rsid w:val="009446C5"/>
    <w:rsid w:val="00950B69"/>
    <w:rsid w:val="00956793"/>
    <w:rsid w:val="0096789A"/>
    <w:rsid w:val="00981824"/>
    <w:rsid w:val="00994321"/>
    <w:rsid w:val="009A1E4D"/>
    <w:rsid w:val="009A6C0D"/>
    <w:rsid w:val="009B04D0"/>
    <w:rsid w:val="009D21E4"/>
    <w:rsid w:val="009D23D4"/>
    <w:rsid w:val="009D3538"/>
    <w:rsid w:val="009E6B17"/>
    <w:rsid w:val="009E6CCE"/>
    <w:rsid w:val="009F342D"/>
    <w:rsid w:val="009F76B7"/>
    <w:rsid w:val="00A1337C"/>
    <w:rsid w:val="00A25B01"/>
    <w:rsid w:val="00A438A8"/>
    <w:rsid w:val="00A44F85"/>
    <w:rsid w:val="00A477D9"/>
    <w:rsid w:val="00A477FD"/>
    <w:rsid w:val="00A70E06"/>
    <w:rsid w:val="00A74E8A"/>
    <w:rsid w:val="00A75B84"/>
    <w:rsid w:val="00A803AC"/>
    <w:rsid w:val="00A92D2B"/>
    <w:rsid w:val="00A96D47"/>
    <w:rsid w:val="00AA01DF"/>
    <w:rsid w:val="00AA3AE6"/>
    <w:rsid w:val="00AA5945"/>
    <w:rsid w:val="00AB285F"/>
    <w:rsid w:val="00AC0BE7"/>
    <w:rsid w:val="00AC325D"/>
    <w:rsid w:val="00AC4A27"/>
    <w:rsid w:val="00AE1EE4"/>
    <w:rsid w:val="00AF7E51"/>
    <w:rsid w:val="00B010D3"/>
    <w:rsid w:val="00B01275"/>
    <w:rsid w:val="00B01994"/>
    <w:rsid w:val="00B02217"/>
    <w:rsid w:val="00B03FB2"/>
    <w:rsid w:val="00B300CD"/>
    <w:rsid w:val="00B501C5"/>
    <w:rsid w:val="00B52D6D"/>
    <w:rsid w:val="00B70CD1"/>
    <w:rsid w:val="00BA22E7"/>
    <w:rsid w:val="00BC2B3F"/>
    <w:rsid w:val="00BD5936"/>
    <w:rsid w:val="00BD7EF5"/>
    <w:rsid w:val="00BF5FDA"/>
    <w:rsid w:val="00BF68F8"/>
    <w:rsid w:val="00BF7168"/>
    <w:rsid w:val="00C0185F"/>
    <w:rsid w:val="00C04B9C"/>
    <w:rsid w:val="00C20724"/>
    <w:rsid w:val="00C32CAA"/>
    <w:rsid w:val="00C33F22"/>
    <w:rsid w:val="00C4260F"/>
    <w:rsid w:val="00C773B3"/>
    <w:rsid w:val="00C87185"/>
    <w:rsid w:val="00C941F7"/>
    <w:rsid w:val="00C95893"/>
    <w:rsid w:val="00CA512F"/>
    <w:rsid w:val="00CA5D8F"/>
    <w:rsid w:val="00CA733F"/>
    <w:rsid w:val="00CC3B4E"/>
    <w:rsid w:val="00CD3735"/>
    <w:rsid w:val="00CD614B"/>
    <w:rsid w:val="00CE109A"/>
    <w:rsid w:val="00CE741A"/>
    <w:rsid w:val="00CF1A8D"/>
    <w:rsid w:val="00CF244B"/>
    <w:rsid w:val="00D04B4F"/>
    <w:rsid w:val="00D16050"/>
    <w:rsid w:val="00D2255D"/>
    <w:rsid w:val="00D8113B"/>
    <w:rsid w:val="00D83D63"/>
    <w:rsid w:val="00D95F33"/>
    <w:rsid w:val="00DA33D2"/>
    <w:rsid w:val="00DA57A0"/>
    <w:rsid w:val="00DA5C5B"/>
    <w:rsid w:val="00DB2740"/>
    <w:rsid w:val="00DB29E1"/>
    <w:rsid w:val="00DB5BC2"/>
    <w:rsid w:val="00DC0BDC"/>
    <w:rsid w:val="00DF5116"/>
    <w:rsid w:val="00DF6572"/>
    <w:rsid w:val="00E0788B"/>
    <w:rsid w:val="00E20E97"/>
    <w:rsid w:val="00E3736F"/>
    <w:rsid w:val="00E52961"/>
    <w:rsid w:val="00E5522B"/>
    <w:rsid w:val="00E62067"/>
    <w:rsid w:val="00E67CE7"/>
    <w:rsid w:val="00E738AB"/>
    <w:rsid w:val="00E84E81"/>
    <w:rsid w:val="00E861B0"/>
    <w:rsid w:val="00E86B11"/>
    <w:rsid w:val="00E93BC1"/>
    <w:rsid w:val="00EA17A4"/>
    <w:rsid w:val="00ED05A1"/>
    <w:rsid w:val="00ED2BC4"/>
    <w:rsid w:val="00ED6302"/>
    <w:rsid w:val="00F00A03"/>
    <w:rsid w:val="00F053DE"/>
    <w:rsid w:val="00F249D6"/>
    <w:rsid w:val="00F34CDD"/>
    <w:rsid w:val="00F402D5"/>
    <w:rsid w:val="00F51705"/>
    <w:rsid w:val="00F70659"/>
    <w:rsid w:val="00F739DC"/>
    <w:rsid w:val="00F778DB"/>
    <w:rsid w:val="00F825C3"/>
    <w:rsid w:val="00F84656"/>
    <w:rsid w:val="00F947DC"/>
    <w:rsid w:val="00FA4AF7"/>
    <w:rsid w:val="00FB222D"/>
    <w:rsid w:val="00FB2D5E"/>
    <w:rsid w:val="00FC5F7D"/>
    <w:rsid w:val="00FC6B50"/>
    <w:rsid w:val="00FD066D"/>
    <w:rsid w:val="00FF7C73"/>
    <w:rsid w:val="00FF7D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EE0644"/>
  <w15:docId w15:val="{6AFC83DF-8987-4FEA-B88E-927AA8180E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7905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C33F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872B3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72B38"/>
    <w:rPr>
      <w:rFonts w:ascii="Segoe UI" w:hAnsi="Segoe UI" w:cs="Segoe UI"/>
      <w:sz w:val="18"/>
      <w:szCs w:val="18"/>
    </w:rPr>
  </w:style>
  <w:style w:type="paragraph" w:styleId="ListeParagraf">
    <w:name w:val="List Paragraph"/>
    <w:basedOn w:val="Normal"/>
    <w:uiPriority w:val="34"/>
    <w:qFormat/>
    <w:rsid w:val="0031381C"/>
    <w:pPr>
      <w:ind w:left="720"/>
      <w:contextualSpacing/>
    </w:pPr>
  </w:style>
  <w:style w:type="character" w:styleId="Gl">
    <w:name w:val="Strong"/>
    <w:basedOn w:val="VarsaylanParagrafYazTipi"/>
    <w:uiPriority w:val="22"/>
    <w:qFormat/>
    <w:rsid w:val="002D370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2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8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8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0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6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2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8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3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75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7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1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1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46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46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45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5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06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49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05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8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3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4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3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04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6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63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24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23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77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23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7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7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26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82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6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5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2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65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58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66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48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64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93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74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4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1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47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44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11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E5EB3E-0B74-4C9B-A8BD-390E8234EE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475</Words>
  <Characters>2712</Characters>
  <Application>Microsoft Office Word</Application>
  <DocSecurity>0</DocSecurity>
  <Lines>22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User</Company>
  <LinksUpToDate>false</LinksUpToDate>
  <CharactersWithSpaces>3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yşe Bayraktar</cp:lastModifiedBy>
  <cp:revision>6</cp:revision>
  <cp:lastPrinted>2022-02-23T12:07:00Z</cp:lastPrinted>
  <dcterms:created xsi:type="dcterms:W3CDTF">2022-06-14T06:53:00Z</dcterms:created>
  <dcterms:modified xsi:type="dcterms:W3CDTF">2022-06-16T10:21:00Z</dcterms:modified>
</cp:coreProperties>
</file>